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00EDF" w14:textId="77777777" w:rsidR="00EB1EFB" w:rsidRPr="00850863" w:rsidRDefault="00C512E0">
      <w:pPr>
        <w:pStyle w:val="Title"/>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US" w:bidi="en-US"/>
        </w:rPr>
      </w:pPr>
      <w:bookmarkStart w:id="0" w:name="_GoBack"/>
      <w:bookmarkEnd w:id="0"/>
      <w:r>
        <w:rPr>
          <w:sz w:val="32"/>
          <w:szCs w:val="32"/>
        </w:rPr>
        <w:pict w14:anchorId="76C00F8E">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style="mso-next-textbox:#_tx_id_1_">
              <w:txbxContent>
                <w:p w14:paraId="76C00F91" w14:textId="77777777" w:rsidR="00EB1EFB" w:rsidRDefault="00494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76C00F92" wp14:editId="76C00F93">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494923" w:rsidRPr="00850863">
        <w:rPr>
          <w:rFonts w:eastAsia="Arial"/>
          <w:sz w:val="32"/>
          <w:szCs w:val="32"/>
          <w:lang w:eastAsia="en-US" w:bidi="en-US"/>
        </w:rPr>
        <w:t>EQUIPMENT PURCHASE AGREEMENT</w:t>
      </w:r>
    </w:p>
    <w:p w14:paraId="76C00EE1" w14:textId="77777777" w:rsidR="00EB1EFB" w:rsidRPr="00850863"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6C00EE2" w14:textId="77777777" w:rsidR="00EB1EFB" w:rsidRPr="00850863"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6C00EE3" w14:textId="77777777" w:rsidR="00EB1EFB" w:rsidRPr="0047741D" w:rsidRDefault="0049492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47741D">
        <w:rPr>
          <w:rFonts w:eastAsia="Arial"/>
          <w:lang w:eastAsia="en-US" w:bidi="en-US"/>
        </w:rPr>
        <w:t>This Equipment Purchase Agreement (the “Agreement”) is effective [DATE],</w:t>
      </w:r>
    </w:p>
    <w:p w14:paraId="76C00EE4" w14:textId="1A25E6D4"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B151088" w14:textId="77777777" w:rsidR="00C12C36" w:rsidRPr="0047741D" w:rsidRDefault="00C12C3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2C5323E" w14:textId="77777777" w:rsidR="00051ED1" w:rsidRPr="00307CFF" w:rsidRDefault="00494923" w:rsidP="00051E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47741D">
        <w:rPr>
          <w:rFonts w:eastAsia="Arial"/>
          <w:b/>
          <w:lang w:eastAsia="en-US" w:bidi="en-US"/>
        </w:rPr>
        <w:t>BETWEEN:</w:t>
      </w:r>
      <w:r w:rsidRPr="0047741D">
        <w:rPr>
          <w:rFonts w:eastAsia="Arial"/>
          <w:b/>
          <w:lang w:eastAsia="en-US" w:bidi="en-US"/>
        </w:rPr>
        <w:tab/>
        <w:t xml:space="preserve">[YOUR COMPANY NAME </w:t>
      </w:r>
      <w:r w:rsidRPr="0047741D">
        <w:rPr>
          <w:rFonts w:eastAsia="Arial"/>
          <w:lang w:eastAsia="en-US" w:bidi="en-US"/>
        </w:rPr>
        <w:t>(the "Vendor"), a company organi</w:t>
      </w:r>
      <w:r w:rsidR="005C5483" w:rsidRPr="0047741D">
        <w:rPr>
          <w:rFonts w:eastAsia="Arial"/>
          <w:lang w:eastAsia="en-US" w:bidi="en-US"/>
        </w:rPr>
        <w:t>s</w:t>
      </w:r>
      <w:r w:rsidRPr="0047741D">
        <w:rPr>
          <w:rFonts w:eastAsia="Arial"/>
          <w:lang w:eastAsia="en-US" w:bidi="en-US"/>
        </w:rPr>
        <w:t xml:space="preserve">ed </w:t>
      </w:r>
      <w:r w:rsidR="00051ED1" w:rsidRPr="00307CFF">
        <w:rPr>
          <w:rFonts w:eastAsia="Arial"/>
          <w:lang w:val="en-US" w:eastAsia="en-US" w:bidi="en-US"/>
        </w:rPr>
        <w:t xml:space="preserve">and </w:t>
      </w:r>
      <w:r w:rsidR="00051ED1">
        <w:rPr>
          <w:rFonts w:eastAsia="Arial"/>
          <w:lang w:val="en-US" w:eastAsia="en-US" w:bidi="en-US"/>
        </w:rPr>
        <w:t>endur</w:t>
      </w:r>
      <w:r w:rsidR="00051ED1" w:rsidRPr="00307CFF">
        <w:rPr>
          <w:rFonts w:eastAsia="Arial"/>
          <w:lang w:val="en-US" w:eastAsia="en-US" w:bidi="en-US"/>
        </w:rPr>
        <w:t xml:space="preserve">ing </w:t>
      </w:r>
      <w:r w:rsidR="00051ED1">
        <w:rPr>
          <w:rFonts w:eastAsia="Arial"/>
          <w:lang w:val="en-US" w:eastAsia="en-US" w:bidi="en-US"/>
        </w:rPr>
        <w:t>by</w:t>
      </w:r>
      <w:r w:rsidR="00051ED1" w:rsidRPr="00307CFF">
        <w:rPr>
          <w:rFonts w:eastAsia="Arial"/>
          <w:lang w:val="en-US" w:eastAsia="en-US" w:bidi="en-US"/>
        </w:rPr>
        <w:t xml:space="preserve"> the </w:t>
      </w:r>
      <w:r w:rsidR="00051ED1">
        <w:rPr>
          <w:rFonts w:eastAsia="Arial"/>
          <w:lang w:val="en-US" w:eastAsia="en-US" w:bidi="en-US"/>
        </w:rPr>
        <w:t>rulings</w:t>
      </w:r>
      <w:r w:rsidR="00051ED1" w:rsidRPr="00307CFF">
        <w:rPr>
          <w:rFonts w:eastAsia="Arial"/>
          <w:lang w:val="en-US" w:eastAsia="en-US" w:bidi="en-US"/>
        </w:rPr>
        <w:t xml:space="preserve"> of the [State</w:t>
      </w:r>
      <w:r w:rsidR="00051ED1">
        <w:rPr>
          <w:rFonts w:eastAsia="Arial"/>
          <w:lang w:val="en-US" w:eastAsia="en-US" w:bidi="en-US"/>
        </w:rPr>
        <w:t xml:space="preserve"> or </w:t>
      </w:r>
      <w:r w:rsidR="00051ED1" w:rsidRPr="00307CFF">
        <w:rPr>
          <w:rFonts w:eastAsia="Arial"/>
          <w:lang w:val="en-US" w:eastAsia="en-US" w:bidi="en-US"/>
        </w:rPr>
        <w:t>Province] of [STATE/PROVINCE], with its head office located at:</w:t>
      </w:r>
    </w:p>
    <w:p w14:paraId="022543BA" w14:textId="77777777" w:rsidR="00051ED1" w:rsidRPr="00307CFF" w:rsidRDefault="00051ED1" w:rsidP="00051E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76C00EE6" w14:textId="16DC76C5" w:rsidR="00EB1EFB" w:rsidRPr="0047741D" w:rsidRDefault="00EB1EFB">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54896C92" w14:textId="77777777" w:rsidR="009D3B74" w:rsidRPr="0047741D" w:rsidRDefault="009D3B74">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76C00EE7" w14:textId="77777777" w:rsidR="00EB1EFB" w:rsidRPr="0047741D" w:rsidRDefault="0049492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ab/>
      </w:r>
      <w:r w:rsidRPr="0047741D">
        <w:rPr>
          <w:rFonts w:eastAsia="Arial"/>
          <w:lang w:eastAsia="en-US" w:bidi="en-US"/>
        </w:rPr>
        <w:tab/>
      </w:r>
      <w:r w:rsidRPr="0047741D">
        <w:rPr>
          <w:rFonts w:eastAsia="Arial"/>
          <w:lang w:eastAsia="en-US" w:bidi="en-US"/>
        </w:rPr>
        <w:tab/>
      </w:r>
      <w:bookmarkStart w:id="1" w:name="OLE_LINK4"/>
      <w:bookmarkEnd w:id="1"/>
      <w:r w:rsidRPr="0047741D">
        <w:rPr>
          <w:rFonts w:eastAsia="Arial"/>
          <w:lang w:eastAsia="en-US" w:bidi="en-US"/>
        </w:rPr>
        <w:t>[YOUR COMPLETE ADDRESS]</w:t>
      </w:r>
    </w:p>
    <w:p w14:paraId="76C00EE8"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BABB585" w14:textId="77777777" w:rsidR="00051ED1" w:rsidRPr="00307CFF" w:rsidRDefault="00494923" w:rsidP="00051E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47741D">
        <w:rPr>
          <w:rFonts w:eastAsia="Arial"/>
          <w:b/>
          <w:lang w:eastAsia="en-US" w:bidi="en-US"/>
        </w:rPr>
        <w:t>AND:</w:t>
      </w:r>
      <w:r w:rsidRPr="0047741D">
        <w:rPr>
          <w:rFonts w:eastAsia="Arial"/>
          <w:b/>
          <w:lang w:eastAsia="en-US" w:bidi="en-US"/>
        </w:rPr>
        <w:tab/>
        <w:t xml:space="preserve">[COMPANY NAME] </w:t>
      </w:r>
      <w:r w:rsidRPr="0047741D">
        <w:rPr>
          <w:rFonts w:eastAsia="Arial"/>
          <w:lang w:eastAsia="en-US" w:bidi="en-US"/>
        </w:rPr>
        <w:t>(the "Purchaser"), a company organi</w:t>
      </w:r>
      <w:r w:rsidR="005C5483" w:rsidRPr="0047741D">
        <w:rPr>
          <w:rFonts w:eastAsia="Arial"/>
          <w:lang w:eastAsia="en-US" w:bidi="en-US"/>
        </w:rPr>
        <w:t>s</w:t>
      </w:r>
      <w:r w:rsidRPr="0047741D">
        <w:rPr>
          <w:rFonts w:eastAsia="Arial"/>
          <w:lang w:eastAsia="en-US" w:bidi="en-US"/>
        </w:rPr>
        <w:t xml:space="preserve">ed </w:t>
      </w:r>
      <w:r w:rsidR="00051ED1" w:rsidRPr="00307CFF">
        <w:rPr>
          <w:rFonts w:eastAsia="Arial"/>
          <w:lang w:val="en-US" w:eastAsia="en-US" w:bidi="en-US"/>
        </w:rPr>
        <w:t xml:space="preserve">and </w:t>
      </w:r>
      <w:r w:rsidR="00051ED1">
        <w:rPr>
          <w:rFonts w:eastAsia="Arial"/>
          <w:lang w:val="en-US" w:eastAsia="en-US" w:bidi="en-US"/>
        </w:rPr>
        <w:t>endur</w:t>
      </w:r>
      <w:r w:rsidR="00051ED1" w:rsidRPr="00307CFF">
        <w:rPr>
          <w:rFonts w:eastAsia="Arial"/>
          <w:lang w:val="en-US" w:eastAsia="en-US" w:bidi="en-US"/>
        </w:rPr>
        <w:t xml:space="preserve">ing </w:t>
      </w:r>
      <w:r w:rsidR="00051ED1">
        <w:rPr>
          <w:rFonts w:eastAsia="Arial"/>
          <w:lang w:val="en-US" w:eastAsia="en-US" w:bidi="en-US"/>
        </w:rPr>
        <w:t>by</w:t>
      </w:r>
      <w:r w:rsidR="00051ED1" w:rsidRPr="00307CFF">
        <w:rPr>
          <w:rFonts w:eastAsia="Arial"/>
          <w:lang w:val="en-US" w:eastAsia="en-US" w:bidi="en-US"/>
        </w:rPr>
        <w:t xml:space="preserve"> the </w:t>
      </w:r>
      <w:r w:rsidR="00051ED1">
        <w:rPr>
          <w:rFonts w:eastAsia="Arial"/>
          <w:lang w:val="en-US" w:eastAsia="en-US" w:bidi="en-US"/>
        </w:rPr>
        <w:t>rulings</w:t>
      </w:r>
      <w:r w:rsidR="00051ED1" w:rsidRPr="00307CFF">
        <w:rPr>
          <w:rFonts w:eastAsia="Arial"/>
          <w:lang w:val="en-US" w:eastAsia="en-US" w:bidi="en-US"/>
        </w:rPr>
        <w:t xml:space="preserve"> of the [State</w:t>
      </w:r>
      <w:r w:rsidR="00051ED1">
        <w:rPr>
          <w:rFonts w:eastAsia="Arial"/>
          <w:lang w:val="en-US" w:eastAsia="en-US" w:bidi="en-US"/>
        </w:rPr>
        <w:t xml:space="preserve"> or </w:t>
      </w:r>
      <w:r w:rsidR="00051ED1" w:rsidRPr="00307CFF">
        <w:rPr>
          <w:rFonts w:eastAsia="Arial"/>
          <w:lang w:val="en-US" w:eastAsia="en-US" w:bidi="en-US"/>
        </w:rPr>
        <w:t>Province] of [STATE/PROVINCE], with its head office located at:</w:t>
      </w:r>
    </w:p>
    <w:p w14:paraId="355FACD3" w14:textId="77777777" w:rsidR="00051ED1" w:rsidRPr="00307CFF" w:rsidRDefault="00051ED1" w:rsidP="00051E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76C00EEA" w14:textId="247305A1" w:rsidR="00EB1EFB" w:rsidRPr="0047741D" w:rsidRDefault="00EB1EFB" w:rsidP="00051ED1">
      <w:pPr>
        <w:pStyle w:val="BodyTextIndent2"/>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shd w:val="clear" w:color="auto" w:fill="FFFF00"/>
          <w:lang w:eastAsia="en-US" w:bidi="en-US"/>
        </w:rPr>
      </w:pPr>
    </w:p>
    <w:p w14:paraId="069F8C33" w14:textId="77777777" w:rsidR="009D3B74" w:rsidRPr="0047741D" w:rsidRDefault="009D3B7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76C00EEB" w14:textId="77777777" w:rsidR="00EB1EFB" w:rsidRPr="0047741D" w:rsidRDefault="0049492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ab/>
      </w:r>
      <w:r w:rsidRPr="0047741D">
        <w:rPr>
          <w:rFonts w:eastAsia="Arial"/>
          <w:lang w:eastAsia="en-US" w:bidi="en-US"/>
        </w:rPr>
        <w:tab/>
      </w:r>
      <w:r w:rsidRPr="0047741D">
        <w:rPr>
          <w:rFonts w:eastAsia="Arial"/>
          <w:lang w:eastAsia="en-US" w:bidi="en-US"/>
        </w:rPr>
        <w:tab/>
        <w:t>[COMPLETE ADDRESS]</w:t>
      </w:r>
    </w:p>
    <w:p w14:paraId="76C00EEC"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ED"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EE" w14:textId="77777777" w:rsidR="00EB1EFB" w:rsidRPr="0047741D" w:rsidRDefault="0049492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WITNESSETH:</w:t>
      </w:r>
    </w:p>
    <w:p w14:paraId="76C00EEF"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F0" w14:textId="07928D7C" w:rsidR="00EB1EFB" w:rsidRPr="0047741D" w:rsidRDefault="0049492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WHEREAS the Vendor is the owner of certain equipment located at [NUMBER], [NUMBER], [STATE/PROVINCE]; and</w:t>
      </w:r>
    </w:p>
    <w:p w14:paraId="76C00EF1"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F2" w14:textId="6550233D" w:rsidR="00EB1EFB" w:rsidRPr="0047741D" w:rsidRDefault="0049492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AND WHEREAS the Vendor has agreed to sell to the Purchaser and the Purchaser has agreed to purchase from the Vendor the aforementioned equipment, upon and subject to the terms and conditions hereof;</w:t>
      </w:r>
    </w:p>
    <w:p w14:paraId="76C00EF3"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F4" w14:textId="77777777" w:rsidR="00EB1EFB" w:rsidRPr="0047741D" w:rsidRDefault="0049492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 xml:space="preserve">NOW </w:t>
      </w:r>
      <w:r w:rsidRPr="008C511A">
        <w:rPr>
          <w:rFonts w:eastAsia="Arial"/>
          <w:noProof/>
          <w:lang w:eastAsia="en-US" w:bidi="en-US"/>
        </w:rPr>
        <w:t>THEREFORE</w:t>
      </w:r>
      <w:r w:rsidRPr="0047741D">
        <w:rPr>
          <w:rFonts w:eastAsia="Arial"/>
          <w:lang w:eastAsia="en-US" w:bidi="en-US"/>
        </w:rPr>
        <w:t>, IN CONSIDERATION OF THE PREMISES AND OF THE CONDITIONS AND COVENANTS HEREIN CONTAINED, THE [COMPANY NAME] HERETO AGREE AS FOLLOWS:</w:t>
      </w:r>
    </w:p>
    <w:p w14:paraId="76C00EF5"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F6" w14:textId="074F3234" w:rsidR="006A0F7E" w:rsidRPr="0047741D" w:rsidRDefault="006A0F7E">
      <w:pPr>
        <w:spacing w:after="160" w:line="259" w:lineRule="auto"/>
        <w:rPr>
          <w:rFonts w:eastAsia="Arial"/>
          <w:lang w:eastAsia="en-US" w:bidi="en-US"/>
        </w:rPr>
      </w:pPr>
      <w:r w:rsidRPr="0047741D">
        <w:rPr>
          <w:rFonts w:eastAsia="Arial"/>
          <w:lang w:eastAsia="en-US" w:bidi="en-US"/>
        </w:rPr>
        <w:br w:type="page"/>
      </w:r>
    </w:p>
    <w:p w14:paraId="417AAC04" w14:textId="77777777" w:rsidR="00C12C36" w:rsidRPr="0047741D" w:rsidRDefault="00C12C3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F7" w14:textId="77777777" w:rsidR="00EB1EFB" w:rsidRPr="0047741D" w:rsidRDefault="00494923">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47741D">
        <w:rPr>
          <w:rFonts w:eastAsia="Arial"/>
          <w:b/>
          <w:lang w:eastAsia="en-US" w:bidi="en-US"/>
        </w:rPr>
        <w:t>DEFINITIONS</w:t>
      </w:r>
    </w:p>
    <w:p w14:paraId="76C00EF8"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F9" w14:textId="77777777" w:rsidR="00EB1EFB" w:rsidRPr="0047741D" w:rsidRDefault="00494923">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In this Agreement, unless specifically defined otherwise or the context otherwise requires, the following terms shall have the following meanings, and the terms elsewhere herein shall have the meaning there defined:</w:t>
      </w:r>
    </w:p>
    <w:p w14:paraId="76C00EFA" w14:textId="7940CF8E"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676309" w14:textId="77777777" w:rsidR="006A0F7E" w:rsidRPr="0047741D" w:rsidRDefault="006A0F7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FB" w14:textId="6837210F" w:rsidR="00EB1EFB" w:rsidRPr="0047741D" w:rsidRDefault="0049492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 xml:space="preserve">“Agreement” means this Equipment Purchase Agreement including all </w:t>
      </w:r>
      <w:r w:rsidR="00BD4D22" w:rsidRPr="0047741D">
        <w:rPr>
          <w:rFonts w:ascii="Times New Roman" w:eastAsia="Arial" w:hAnsi="Times New Roman" w:cs="Times New Roman"/>
          <w:sz w:val="24"/>
          <w:szCs w:val="24"/>
          <w:lang w:eastAsia="en-US" w:bidi="en-US"/>
        </w:rPr>
        <w:t>appendic</w:t>
      </w:r>
      <w:r w:rsidRPr="0047741D">
        <w:rPr>
          <w:rFonts w:ascii="Times New Roman" w:eastAsia="Arial" w:hAnsi="Times New Roman" w:cs="Times New Roman"/>
          <w:sz w:val="24"/>
          <w:szCs w:val="24"/>
          <w:lang w:eastAsia="en-US" w:bidi="en-US"/>
        </w:rPr>
        <w:t xml:space="preserve">es attached hereto, all of which are incorporated herein by reference and form </w:t>
      </w:r>
      <w:r w:rsidR="002D3A90">
        <w:rPr>
          <w:rFonts w:ascii="Times New Roman" w:eastAsia="Arial" w:hAnsi="Times New Roman" w:cs="Times New Roman"/>
          <w:sz w:val="24"/>
          <w:szCs w:val="24"/>
          <w:lang w:eastAsia="en-US" w:bidi="en-US"/>
        </w:rPr>
        <w:t xml:space="preserve">a </w:t>
      </w:r>
      <w:r w:rsidRPr="002D3A90">
        <w:rPr>
          <w:rFonts w:ascii="Times New Roman" w:eastAsia="Arial" w:hAnsi="Times New Roman" w:cs="Times New Roman"/>
          <w:noProof/>
          <w:sz w:val="24"/>
          <w:szCs w:val="24"/>
          <w:lang w:eastAsia="en-US" w:bidi="en-US"/>
        </w:rPr>
        <w:t>part</w:t>
      </w:r>
      <w:r w:rsidRPr="0047741D">
        <w:rPr>
          <w:rFonts w:ascii="Times New Roman" w:eastAsia="Arial" w:hAnsi="Times New Roman" w:cs="Times New Roman"/>
          <w:sz w:val="24"/>
          <w:szCs w:val="24"/>
          <w:lang w:eastAsia="en-US" w:bidi="en-US"/>
        </w:rPr>
        <w:t xml:space="preserve"> hereof and all amendments and supplements </w:t>
      </w:r>
      <w:r w:rsidRPr="00E71843">
        <w:rPr>
          <w:rFonts w:ascii="Times New Roman" w:eastAsia="Arial" w:hAnsi="Times New Roman" w:cs="Times New Roman"/>
          <w:noProof/>
          <w:sz w:val="24"/>
          <w:szCs w:val="24"/>
          <w:lang w:eastAsia="en-US" w:bidi="en-US"/>
        </w:rPr>
        <w:t>hereto</w:t>
      </w:r>
      <w:r w:rsidRPr="0047741D">
        <w:rPr>
          <w:rFonts w:ascii="Times New Roman" w:eastAsia="Arial" w:hAnsi="Times New Roman" w:cs="Times New Roman"/>
          <w:sz w:val="24"/>
          <w:szCs w:val="24"/>
          <w:lang w:eastAsia="en-US" w:bidi="en-US"/>
        </w:rPr>
        <w:t xml:space="preserve"> and the terms “herein”, “hereof”, “hereto”, “hereunder”, and like terms refer to this Agreement;</w:t>
      </w:r>
    </w:p>
    <w:p w14:paraId="76C00EFC" w14:textId="77777777" w:rsidR="00EB1EFB" w:rsidRPr="0047741D" w:rsidRDefault="00EB1EF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6C00EFD" w14:textId="77777777" w:rsidR="00EB1EFB" w:rsidRPr="0047741D" w:rsidRDefault="0049492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Closing” means the completion of the sale to and purchase by the Purchaser of the Equipment under this Agreement by the transfer and delivery of documents of title thereto and the payment of the Purchase Price therefor in accordance with this Agreement;</w:t>
      </w:r>
    </w:p>
    <w:p w14:paraId="76C00EFE" w14:textId="77777777" w:rsidR="00EB1EFB" w:rsidRPr="0047741D" w:rsidRDefault="00EB1EF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6C00EFF" w14:textId="77777777" w:rsidR="00EB1EFB" w:rsidRPr="0047741D" w:rsidRDefault="0049492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Person” means any individual, corporation, partnership, trustee or trust or unincorporated association;</w:t>
      </w:r>
    </w:p>
    <w:p w14:paraId="76C00F00" w14:textId="77777777" w:rsidR="00EB1EFB" w:rsidRPr="0047741D" w:rsidRDefault="00EB1EF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6C00F01" w14:textId="7A1884F2" w:rsidR="00EB1EFB" w:rsidRPr="0047741D" w:rsidRDefault="0049492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 xml:space="preserve">“Equipment” means the equipment listed exhaustively in </w:t>
      </w:r>
      <w:r w:rsidR="00BD4D22" w:rsidRPr="0047741D">
        <w:rPr>
          <w:rFonts w:ascii="Times New Roman" w:eastAsia="Arial" w:hAnsi="Times New Roman" w:cs="Times New Roman"/>
          <w:sz w:val="24"/>
          <w:szCs w:val="24"/>
          <w:lang w:eastAsia="en-US" w:bidi="en-US"/>
        </w:rPr>
        <w:t>Appendix</w:t>
      </w:r>
      <w:r w:rsidRPr="0047741D">
        <w:rPr>
          <w:rFonts w:ascii="Times New Roman" w:eastAsia="Arial" w:hAnsi="Times New Roman" w:cs="Times New Roman"/>
          <w:sz w:val="24"/>
          <w:szCs w:val="24"/>
          <w:lang w:eastAsia="en-US" w:bidi="en-US"/>
        </w:rPr>
        <w:t xml:space="preserve"> A hereto;</w:t>
      </w:r>
    </w:p>
    <w:p w14:paraId="76C00F02"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76C00F03" w14:textId="26555A0E" w:rsidR="00EB1EFB" w:rsidRDefault="0049492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Purchase Price” means the purchase price to be paid by the Purchaser to the Vendor for the Equipment as provided for in Section 2.1 hereof.</w:t>
      </w:r>
    </w:p>
    <w:p w14:paraId="336C847B" w14:textId="2D686601" w:rsidR="00E71843" w:rsidRDefault="00E7184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91DF780" w14:textId="77777777" w:rsidR="00E55D05" w:rsidRDefault="00E55D05">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C00F05" w14:textId="2F68F46F" w:rsidR="00EB1EFB" w:rsidRPr="0047741D" w:rsidRDefault="00494923">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47741D">
        <w:rPr>
          <w:rFonts w:eastAsia="Arial"/>
          <w:b/>
          <w:lang w:eastAsia="en-US" w:bidi="en-US"/>
        </w:rPr>
        <w:t>PURCHASE AND SALE</w:t>
      </w:r>
    </w:p>
    <w:p w14:paraId="76C00F06"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07" w14:textId="77777777" w:rsidR="00EB1EFB" w:rsidRPr="0047741D" w:rsidRDefault="00494923" w:rsidP="00E55D05">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he Vendor hereby sells, conveys and transfers the Equipment to the Purchaser and the Purchaser, in specific reliance on each and every representation and warranty of the Vendor herein contained, hereby purchases the Equipment from the Vendor for a total purchase price (the “Purchase Price”) of [AMOUNT] payable as hereinafter set forth.</w:t>
      </w:r>
    </w:p>
    <w:p w14:paraId="76C00F08"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09" w14:textId="7A292952" w:rsidR="00EB1EFB" w:rsidRDefault="00494923" w:rsidP="00E55D05">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he Purchase Price is payable in full concurrently with the execution of this Agreement and shall be paid by the Purchaser by certified che</w:t>
      </w:r>
      <w:r w:rsidR="00707CBF" w:rsidRPr="0047741D">
        <w:rPr>
          <w:rFonts w:ascii="Times New Roman" w:hAnsi="Times New Roman" w:cs="Times New Roman"/>
          <w:sz w:val="24"/>
          <w:szCs w:val="24"/>
          <w:lang w:eastAsia="en-US" w:bidi="en-US"/>
        </w:rPr>
        <w:t>que</w:t>
      </w:r>
      <w:r w:rsidRPr="0047741D">
        <w:rPr>
          <w:rFonts w:ascii="Times New Roman" w:hAnsi="Times New Roman" w:cs="Times New Roman"/>
          <w:sz w:val="24"/>
          <w:szCs w:val="24"/>
          <w:lang w:eastAsia="en-US" w:bidi="en-US"/>
        </w:rPr>
        <w:t xml:space="preserve"> or bank</w:t>
      </w:r>
      <w:r w:rsidR="009C1520">
        <w:rPr>
          <w:rFonts w:ascii="Times New Roman" w:hAnsi="Times New Roman" w:cs="Times New Roman"/>
          <w:sz w:val="24"/>
          <w:szCs w:val="24"/>
          <w:lang w:eastAsia="en-US" w:bidi="en-US"/>
        </w:rPr>
        <w:t xml:space="preserve"> draught </w:t>
      </w:r>
      <w:r w:rsidRPr="0047741D">
        <w:rPr>
          <w:rFonts w:ascii="Times New Roman" w:hAnsi="Times New Roman" w:cs="Times New Roman"/>
          <w:sz w:val="24"/>
          <w:szCs w:val="24"/>
          <w:lang w:eastAsia="en-US" w:bidi="en-US"/>
        </w:rPr>
        <w:t xml:space="preserve">issued by a [COUNTRY] chartered bank in the amount of [AMOUNT] [CURRENCY], and deposited to [NOTARY], in trust. The Vendor and the Purchaser hereby designate [NOTARY] as the mandatory designated to receive and disburse the Purchase Price in accordance with the provisions of the [CODE/LAW/RULE] of [COUNTRY/STATE/PROVINCE] regarding the sale of </w:t>
      </w:r>
      <w:r w:rsidR="00E0407F">
        <w:rPr>
          <w:rFonts w:ascii="Times New Roman" w:hAnsi="Times New Roman" w:cs="Times New Roman"/>
          <w:sz w:val="24"/>
          <w:szCs w:val="24"/>
          <w:lang w:eastAsia="en-US" w:bidi="en-US"/>
        </w:rPr>
        <w:t>E</w:t>
      </w:r>
      <w:r w:rsidR="001B0146">
        <w:rPr>
          <w:rFonts w:ascii="Times New Roman" w:hAnsi="Times New Roman" w:cs="Times New Roman"/>
          <w:sz w:val="24"/>
          <w:szCs w:val="24"/>
          <w:lang w:eastAsia="en-US" w:bidi="en-US"/>
        </w:rPr>
        <w:t>quipment</w:t>
      </w:r>
      <w:r w:rsidRPr="0047741D">
        <w:rPr>
          <w:rFonts w:ascii="Times New Roman" w:hAnsi="Times New Roman" w:cs="Times New Roman"/>
          <w:sz w:val="24"/>
          <w:szCs w:val="24"/>
          <w:lang w:eastAsia="en-US" w:bidi="en-US"/>
        </w:rPr>
        <w:t xml:space="preserve"> (bulk sale).</w:t>
      </w:r>
    </w:p>
    <w:p w14:paraId="5477B082" w14:textId="0EBB5C26" w:rsidR="00E71843" w:rsidRDefault="00E71843" w:rsidP="00E71843">
      <w:pPr>
        <w:pStyle w:val="BodyTextIndent"/>
        <w:keepNext/>
        <w:keepLines/>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firstLine="0"/>
        <w:rPr>
          <w:rFonts w:ascii="Times New Roman" w:hAnsi="Times New Roman" w:cs="Times New Roman"/>
          <w:sz w:val="24"/>
          <w:szCs w:val="24"/>
          <w:lang w:eastAsia="en-US" w:bidi="en-US"/>
        </w:rPr>
      </w:pPr>
    </w:p>
    <w:p w14:paraId="76C00F0B" w14:textId="0E29B425" w:rsidR="00EB1EFB" w:rsidRPr="0047741D" w:rsidRDefault="00494923" w:rsidP="00E55D05">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88" w:hanging="788"/>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he Purchaser and the Vendor acknowledge and agree that the Purchase Price includes all applicable taxes, including goods and services tax and [</w:t>
      </w:r>
      <w:r w:rsidR="00850863" w:rsidRPr="0047741D">
        <w:rPr>
          <w:rFonts w:ascii="Times New Roman" w:hAnsi="Times New Roman" w:cs="Times New Roman"/>
          <w:sz w:val="24"/>
          <w:szCs w:val="24"/>
          <w:lang w:eastAsia="en-US" w:bidi="en-US"/>
        </w:rPr>
        <w:t>NATION</w:t>
      </w:r>
      <w:r w:rsidRPr="0047741D">
        <w:rPr>
          <w:rFonts w:ascii="Times New Roman" w:hAnsi="Times New Roman" w:cs="Times New Roman"/>
          <w:sz w:val="24"/>
          <w:szCs w:val="24"/>
          <w:lang w:eastAsia="en-US" w:bidi="en-US"/>
        </w:rPr>
        <w:t>AL/STATE/PROVINCIAL] sales taxes. The Vendor hereby undertakes to remit all applicable taxes payable on the conveyance of the Equipment to the appropriate government authorities within the legally prescribed time limits.</w:t>
      </w:r>
    </w:p>
    <w:p w14:paraId="76C00F0C" w14:textId="77777777" w:rsidR="00EB1EFB" w:rsidRPr="0047741D" w:rsidRDefault="00EB1EF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76C00F0D" w14:textId="1F727CD2" w:rsidR="00EB1EFB" w:rsidRPr="0047741D" w:rsidRDefault="00494923" w:rsidP="00E55D05">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 xml:space="preserve">The </w:t>
      </w:r>
      <w:r w:rsidR="00E0407F">
        <w:rPr>
          <w:rFonts w:ascii="Times New Roman" w:hAnsi="Times New Roman" w:cs="Times New Roman"/>
          <w:sz w:val="24"/>
          <w:szCs w:val="24"/>
          <w:lang w:eastAsia="en-US" w:bidi="en-US"/>
        </w:rPr>
        <w:t>Vendo</w:t>
      </w:r>
      <w:r w:rsidRPr="0047741D">
        <w:rPr>
          <w:rFonts w:ascii="Times New Roman" w:hAnsi="Times New Roman" w:cs="Times New Roman"/>
          <w:sz w:val="24"/>
          <w:szCs w:val="24"/>
          <w:lang w:eastAsia="en-US" w:bidi="en-US"/>
        </w:rPr>
        <w:t>r represents and warrants to the Purchaser that it is duly registered for purposes of the goods and services tax under the Tax [ACT/LAW/RULE] of ([COUNTRY/STATE/PROVINCE]) under the number [NUMBER]. The Purchaser represents and warrants to the Purchaser that it is duly registered for purposes of the goods and services tax under the Tax [ACT/LAW/RULE] of ([COUNTRY/STATE/PROVINCE]) under the number [NUMBER].</w:t>
      </w:r>
    </w:p>
    <w:p w14:paraId="76C00F0E" w14:textId="77777777" w:rsidR="00EB1EFB" w:rsidRPr="0047741D" w:rsidRDefault="00EB1EFB">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76C00F0F" w14:textId="77777777" w:rsidR="00EB1EFB" w:rsidRPr="0047741D" w:rsidRDefault="00494923" w:rsidP="00E55D05">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he Purchaser does not and shall not assume and shall be deemed not to assume any of the liabilities, debts or obligations of the Vendor, whether present or future, and whether or not relating to the Equipment.</w:t>
      </w:r>
    </w:p>
    <w:p w14:paraId="76C00F10" w14:textId="77777777" w:rsidR="00EB1EFB" w:rsidRPr="0047741D" w:rsidRDefault="00EB1EF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76C00F13" w14:textId="01ED33FE" w:rsidR="00FD4CB3" w:rsidRDefault="00494923" w:rsidP="00E55D05">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 xml:space="preserve">The Vendor shall execute and deliver to the Purchaser all such bills of sale, assignments, instruments of transfer, assurances, consents and other documents as shall be necessary effectively to transfer to Purchaser all Vendor’s rights, titles and interest in, to and under, or </w:t>
      </w:r>
      <w:commentRangeStart w:id="2"/>
      <w:r w:rsidRPr="009C1520">
        <w:rPr>
          <w:rFonts w:ascii="Times New Roman" w:hAnsi="Times New Roman" w:cs="Times New Roman"/>
          <w:i/>
          <w:sz w:val="24"/>
          <w:szCs w:val="24"/>
          <w:lang w:eastAsia="en-US" w:bidi="en-US"/>
        </w:rPr>
        <w:t>in re</w:t>
      </w:r>
      <w:commentRangeEnd w:id="2"/>
      <w:r w:rsidR="009C1520">
        <w:rPr>
          <w:rStyle w:val="CommentReference"/>
          <w:rFonts w:ascii="Times New Roman" w:eastAsia="Times New Roman" w:hAnsi="Times New Roman" w:cs="Times New Roman"/>
        </w:rPr>
        <w:commentReference w:id="2"/>
      </w:r>
      <w:r w:rsidRPr="0047741D">
        <w:rPr>
          <w:rFonts w:ascii="Times New Roman" w:hAnsi="Times New Roman" w:cs="Times New Roman"/>
          <w:sz w:val="24"/>
          <w:szCs w:val="24"/>
          <w:lang w:eastAsia="en-US" w:bidi="en-US"/>
        </w:rPr>
        <w:t>spect of the Equipment and shall effect such registrations, recordings and filings with public authorities as may be required in connection with the transfer of ownership to Purchaser of the Equipment.</w:t>
      </w:r>
    </w:p>
    <w:p w14:paraId="03F05265" w14:textId="77777777" w:rsidR="00E71843" w:rsidRPr="00E71843" w:rsidRDefault="00E71843" w:rsidP="00E71843">
      <w:pPr>
        <w:pStyle w:val="BodyTextIndent"/>
        <w:keepNext/>
        <w:keepLines/>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firstLine="0"/>
        <w:rPr>
          <w:rFonts w:ascii="Times New Roman" w:hAnsi="Times New Roman" w:cs="Times New Roman"/>
          <w:sz w:val="24"/>
          <w:szCs w:val="24"/>
          <w:lang w:eastAsia="en-US" w:bidi="en-US"/>
        </w:rPr>
      </w:pPr>
    </w:p>
    <w:p w14:paraId="3464BF6A"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14" w14:textId="77777777" w:rsidR="00EB1EFB" w:rsidRPr="0047741D" w:rsidRDefault="00494923">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47741D">
        <w:rPr>
          <w:rFonts w:eastAsia="Arial"/>
          <w:b/>
          <w:lang w:eastAsia="en-US" w:bidi="en-US"/>
        </w:rPr>
        <w:t>COVENANTS, REPRESENTATIONS AND WARRANTIES OF THE VENDOR</w:t>
      </w:r>
    </w:p>
    <w:p w14:paraId="76C00F15"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16" w14:textId="77777777" w:rsidR="00EB1EFB" w:rsidRPr="0047741D" w:rsidRDefault="004949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The Vendor hereby covenants, represents and warrants to the Purchaser as follows:</w:t>
      </w:r>
    </w:p>
    <w:p w14:paraId="76C00F17"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18" w14:textId="01FB4702" w:rsidR="00EB1EFB" w:rsidRPr="0047741D" w:rsidRDefault="00494923" w:rsidP="00E55D05">
      <w:pPr>
        <w:pStyle w:val="BodyTextInden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he Vendor is a</w:t>
      </w:r>
      <w:r w:rsidR="009C1520">
        <w:rPr>
          <w:rFonts w:ascii="Times New Roman" w:hAnsi="Times New Roman" w:cs="Times New Roman"/>
          <w:sz w:val="24"/>
          <w:szCs w:val="24"/>
          <w:lang w:eastAsia="en-US" w:bidi="en-US"/>
        </w:rPr>
        <w:t xml:space="preserve"> company </w:t>
      </w:r>
      <w:r w:rsidRPr="0047741D">
        <w:rPr>
          <w:rFonts w:ascii="Times New Roman" w:hAnsi="Times New Roman" w:cs="Times New Roman"/>
          <w:sz w:val="24"/>
          <w:szCs w:val="24"/>
          <w:lang w:eastAsia="en-US" w:bidi="en-US"/>
        </w:rPr>
        <w:t>duly incorporated, property organi</w:t>
      </w:r>
      <w:r w:rsidR="000F19DD">
        <w:rPr>
          <w:rFonts w:ascii="Times New Roman" w:hAnsi="Times New Roman" w:cs="Times New Roman"/>
          <w:sz w:val="24"/>
          <w:szCs w:val="24"/>
          <w:lang w:eastAsia="en-US" w:bidi="en-US"/>
        </w:rPr>
        <w:t>s</w:t>
      </w:r>
      <w:r w:rsidRPr="0047741D">
        <w:rPr>
          <w:rFonts w:ascii="Times New Roman" w:hAnsi="Times New Roman" w:cs="Times New Roman"/>
          <w:sz w:val="24"/>
          <w:szCs w:val="24"/>
          <w:lang w:eastAsia="en-US" w:bidi="en-US"/>
        </w:rPr>
        <w:t>ed and validly subsisting in good standing under the [YOUR COUNTRY</w:t>
      </w:r>
      <w:r w:rsidR="009C1520">
        <w:rPr>
          <w:rFonts w:ascii="Times New Roman" w:hAnsi="Times New Roman" w:cs="Times New Roman"/>
          <w:sz w:val="24"/>
          <w:szCs w:val="24"/>
          <w:lang w:eastAsia="en-US" w:bidi="en-US"/>
        </w:rPr>
        <w:t xml:space="preserve"> company </w:t>
      </w:r>
      <w:r w:rsidRPr="0047741D">
        <w:rPr>
          <w:rFonts w:ascii="Times New Roman" w:hAnsi="Times New Roman" w:cs="Times New Roman"/>
          <w:sz w:val="24"/>
          <w:szCs w:val="24"/>
          <w:lang w:eastAsia="en-US" w:bidi="en-US"/>
        </w:rPr>
        <w:t>LAW]. The Vendor has the corporate power, authority and capacity to own its property and to carry on its business in the manner and to the extent currently carried on in all jurisdictions in which it presently carries on business and to carry out the transaction contemplated hereby.</w:t>
      </w:r>
    </w:p>
    <w:p w14:paraId="76C00F19"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1A" w14:textId="53CF6BD2" w:rsidR="00EB1EFB" w:rsidRPr="0047741D" w:rsidRDefault="00494923" w:rsidP="00E55D05">
      <w:pPr>
        <w:pStyle w:val="BodyTextIndent"/>
        <w:keepNext/>
        <w:keepLines/>
        <w:numPr>
          <w:ilvl w:val="1"/>
          <w:numId w:val="3"/>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88"/>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he execution and delivery by the Vendor of and the performance of its obligations under this Agreement and the completion by the Vendor of the transaction contemplated hereby will not result in the violation of any of [YOUR COUNTRY LAW] or regulation of [COUNTRY] or of the</w:t>
      </w:r>
      <w:r w:rsidR="009C1520">
        <w:rPr>
          <w:rFonts w:ascii="Times New Roman" w:hAnsi="Times New Roman" w:cs="Times New Roman"/>
          <w:sz w:val="24"/>
          <w:szCs w:val="24"/>
          <w:lang w:eastAsia="en-US" w:bidi="en-US"/>
        </w:rPr>
        <w:t xml:space="preserve"> Province </w:t>
      </w:r>
      <w:r w:rsidRPr="0047741D">
        <w:rPr>
          <w:rFonts w:ascii="Times New Roman" w:hAnsi="Times New Roman" w:cs="Times New Roman"/>
          <w:sz w:val="24"/>
          <w:szCs w:val="24"/>
          <w:lang w:eastAsia="en-US" w:bidi="en-US"/>
        </w:rPr>
        <w:t>of [STATE/PROVINCE], or any order or decree of any court or tribunal to which the Vendor, the Purchaser or the Equipment are subject.</w:t>
      </w:r>
    </w:p>
    <w:p w14:paraId="76C00F1D" w14:textId="77777777" w:rsidR="00EB1EFB" w:rsidRPr="0047741D" w:rsidRDefault="00EB1EF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76C00F1E" w14:textId="6D945C51" w:rsidR="00EB1EFB" w:rsidRPr="0047741D" w:rsidRDefault="00494923" w:rsidP="00E55D05">
      <w:pPr>
        <w:pStyle w:val="BodyTextInden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his Agreement has been duly authori</w:t>
      </w:r>
      <w:r w:rsidR="00304188" w:rsidRPr="0047741D">
        <w:rPr>
          <w:rFonts w:ascii="Times New Roman" w:hAnsi="Times New Roman" w:cs="Times New Roman"/>
          <w:sz w:val="24"/>
          <w:szCs w:val="24"/>
          <w:lang w:eastAsia="en-US" w:bidi="en-US"/>
        </w:rPr>
        <w:t>s</w:t>
      </w:r>
      <w:r w:rsidRPr="0047741D">
        <w:rPr>
          <w:rFonts w:ascii="Times New Roman" w:hAnsi="Times New Roman" w:cs="Times New Roman"/>
          <w:sz w:val="24"/>
          <w:szCs w:val="24"/>
          <w:lang w:eastAsia="en-US" w:bidi="en-US"/>
        </w:rPr>
        <w:t>ed, executed and delivered by the Vendor and is a valid and binding obligation of the Vendor enforceable in accordance with its terms except as such enforcement may be limited by bankruptcy, insolvency or other [YOUR COUNTRY LAW] of general application affecting the rights of creditors and except that specific performance is an equitable remedy which may only be awarded in the discretion of the court.</w:t>
      </w:r>
    </w:p>
    <w:p w14:paraId="76C00F1F" w14:textId="77777777" w:rsidR="00EB1EFB" w:rsidRPr="0047741D" w:rsidRDefault="00EB1EF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76C00F20" w14:textId="77777777" w:rsidR="00EB1EFB" w:rsidRPr="0047741D" w:rsidRDefault="00494923" w:rsidP="00E55D05">
      <w:pPr>
        <w:pStyle w:val="BodyTextInden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he Equipment is owned by the Vendor by good and marketable title thereto, free and clear of all liens, hypothecs, pledges, security interests or other encumbrances whatsoever.</w:t>
      </w:r>
    </w:p>
    <w:p w14:paraId="76C00F21" w14:textId="77777777" w:rsidR="00EB1EFB" w:rsidRPr="0047741D" w:rsidRDefault="00EB1EF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76C00F22" w14:textId="77777777" w:rsidR="00EB1EFB" w:rsidRPr="0047741D" w:rsidRDefault="00494923" w:rsidP="00E55D05">
      <w:pPr>
        <w:pStyle w:val="BodyTextInden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Concurrently with the execution hereof, the Vendor has delivered the sworn statement of the Vendor, signed by its President, [INDIVIDUAL NAME], which statement was prepared and delivered in compliance with the provisions of Section [NUMBER] of the [CODE/LAW/RULE] of [COUNTRY/STATE/PROVINCE].</w:t>
      </w:r>
    </w:p>
    <w:p w14:paraId="76C00F23"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24"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25" w14:textId="77777777" w:rsidR="00EB1EFB" w:rsidRPr="0047741D" w:rsidRDefault="00494923">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47741D">
        <w:rPr>
          <w:rFonts w:eastAsia="Arial"/>
          <w:b/>
          <w:lang w:eastAsia="en-US" w:bidi="en-US"/>
        </w:rPr>
        <w:t>COVENANTS, REPRESENTATIONS AND WARRANTIES OF THE PURCHASER</w:t>
      </w:r>
    </w:p>
    <w:p w14:paraId="76C00F26"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27" w14:textId="77777777" w:rsidR="00EB1EFB" w:rsidRPr="0047741D" w:rsidRDefault="004949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The Purchaser hereby covenants, represents and warrants to the Vendor as follows:</w:t>
      </w:r>
    </w:p>
    <w:p w14:paraId="76C00F28"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29" w14:textId="650FB611" w:rsidR="00EB1EFB" w:rsidRPr="0047741D" w:rsidRDefault="00494923" w:rsidP="00E55D05">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lang w:eastAsia="en-US" w:bidi="en-US"/>
        </w:rPr>
      </w:pPr>
      <w:r w:rsidRPr="0047741D">
        <w:rPr>
          <w:rFonts w:eastAsia="Arial"/>
          <w:lang w:eastAsia="en-US" w:bidi="en-US"/>
        </w:rPr>
        <w:t>The Purchaser is a</w:t>
      </w:r>
      <w:r w:rsidR="009C1520">
        <w:rPr>
          <w:rFonts w:eastAsia="Arial"/>
          <w:lang w:eastAsia="en-US" w:bidi="en-US"/>
        </w:rPr>
        <w:t xml:space="preserve"> company </w:t>
      </w:r>
      <w:r w:rsidRPr="0047741D">
        <w:rPr>
          <w:rFonts w:eastAsia="Arial"/>
          <w:lang w:eastAsia="en-US" w:bidi="en-US"/>
        </w:rPr>
        <w:t>duly incorporated, property organi</w:t>
      </w:r>
      <w:r w:rsidR="00E855B5">
        <w:rPr>
          <w:rFonts w:eastAsia="Arial"/>
          <w:lang w:eastAsia="en-US" w:bidi="en-US"/>
        </w:rPr>
        <w:t>s</w:t>
      </w:r>
      <w:r w:rsidRPr="0047741D">
        <w:rPr>
          <w:rFonts w:eastAsia="Arial"/>
          <w:lang w:eastAsia="en-US" w:bidi="en-US"/>
        </w:rPr>
        <w:t>ed and validly subsisting in good standing under the [YOUR COUNTRY</w:t>
      </w:r>
      <w:r w:rsidR="009C1520">
        <w:rPr>
          <w:rFonts w:eastAsia="Arial"/>
          <w:lang w:eastAsia="en-US" w:bidi="en-US"/>
        </w:rPr>
        <w:t xml:space="preserve"> company </w:t>
      </w:r>
      <w:r w:rsidRPr="0047741D">
        <w:rPr>
          <w:rFonts w:eastAsia="Arial"/>
          <w:lang w:eastAsia="en-US" w:bidi="en-US"/>
        </w:rPr>
        <w:t xml:space="preserve">LAW]. The </w:t>
      </w:r>
      <w:r w:rsidR="000108E7">
        <w:rPr>
          <w:rFonts w:eastAsia="Arial"/>
          <w:lang w:eastAsia="en-US" w:bidi="en-US"/>
        </w:rPr>
        <w:t>Purchase</w:t>
      </w:r>
      <w:r w:rsidRPr="0047741D">
        <w:rPr>
          <w:rFonts w:eastAsia="Arial"/>
          <w:lang w:eastAsia="en-US" w:bidi="en-US"/>
        </w:rPr>
        <w:t>r has the corporate power, authority and capacity to own its property and to carry on its business in the manner and to the extent currently carried on in all jurisdictions in which it presently carries on business and to carry out the transaction contemplated hereby.</w:t>
      </w:r>
    </w:p>
    <w:p w14:paraId="76C00F2A"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2B" w14:textId="60AACA38" w:rsidR="00EB1EFB" w:rsidRPr="0047741D" w:rsidRDefault="00494923" w:rsidP="00E55D05">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lang w:eastAsia="en-US" w:bidi="en-US"/>
        </w:rPr>
      </w:pPr>
      <w:r w:rsidRPr="0047741D">
        <w:rPr>
          <w:rFonts w:eastAsia="Arial"/>
          <w:lang w:eastAsia="en-US" w:bidi="en-US"/>
        </w:rPr>
        <w:t>This Agreement has been duly authori</w:t>
      </w:r>
      <w:r w:rsidR="00304188" w:rsidRPr="0047741D">
        <w:rPr>
          <w:rFonts w:eastAsia="Arial"/>
          <w:lang w:eastAsia="en-US" w:bidi="en-US"/>
        </w:rPr>
        <w:t>s</w:t>
      </w:r>
      <w:r w:rsidRPr="0047741D">
        <w:rPr>
          <w:rFonts w:eastAsia="Arial"/>
          <w:lang w:eastAsia="en-US" w:bidi="en-US"/>
        </w:rPr>
        <w:t>ed, executed and delivered by the Purchaser and is a valid and binding obligation of the Purchaser enforceable in accordance with its terms except as such enforcement may be limited by bankruptcy, insolvency or other [YOUR COUNTRY LAW] of general application affecting the rights of creditors and except that specific performance is an equitable remedy which may only be awarded in the discretion of the court.</w:t>
      </w:r>
    </w:p>
    <w:p w14:paraId="76C00F2C"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2D" w14:textId="1A89441B" w:rsidR="00EB1EFB" w:rsidRPr="0047741D" w:rsidRDefault="00494923" w:rsidP="00E55D05">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lang w:eastAsia="en-US" w:bidi="en-US"/>
        </w:rPr>
      </w:pPr>
      <w:r w:rsidRPr="0047741D">
        <w:rPr>
          <w:rFonts w:eastAsia="Arial"/>
          <w:lang w:eastAsia="en-US" w:bidi="en-US"/>
        </w:rPr>
        <w:t>No approval or consent of any public or private authority is required to purchase the Equipment as provided for herein and the purchase of the Equipment as provided for herein shall not conflict with or result in or cause the occurrence of an event or condition which after notice or lapse of time or both would constitute a breach of or default under the Purchaser’s articles of incorporation, by-laws or under any agreement, instrument, order,</w:t>
      </w:r>
      <w:r w:rsidR="009C1520">
        <w:rPr>
          <w:rFonts w:eastAsia="Arial"/>
          <w:lang w:eastAsia="en-US" w:bidi="en-US"/>
        </w:rPr>
        <w:t xml:space="preserve"> judgement  </w:t>
      </w:r>
      <w:r w:rsidRPr="0047741D">
        <w:rPr>
          <w:rFonts w:eastAsia="Arial"/>
          <w:lang w:eastAsia="en-US" w:bidi="en-US"/>
        </w:rPr>
        <w:t>or decree to which the Purchaser is subject.</w:t>
      </w:r>
    </w:p>
    <w:p w14:paraId="76C00F2E"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2F" w14:textId="77777777" w:rsidR="00EB1EFB" w:rsidRPr="0047741D" w:rsidRDefault="00494923" w:rsidP="00E55D05">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lang w:eastAsia="en-US" w:bidi="en-US"/>
        </w:rPr>
      </w:pPr>
      <w:r w:rsidRPr="0047741D">
        <w:rPr>
          <w:rFonts w:eastAsia="Arial"/>
          <w:lang w:eastAsia="en-US" w:bidi="en-US"/>
        </w:rPr>
        <w:t>The sale and purchase of the Equipment hereunder is at Purchaser’s own risk and peril, on an “as is”, “where is” basis, without any warranty, representation or condition whatsoever, either legal or contractual, express or implied, as to the state, quality, durability, description, fitness for purpose or otherwise of the Equipment.</w:t>
      </w:r>
    </w:p>
    <w:p w14:paraId="76C00F30"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32" w14:textId="77777777" w:rsidR="00EB1EFB" w:rsidRPr="0047741D" w:rsidRDefault="00494923">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47741D">
        <w:rPr>
          <w:rFonts w:eastAsia="Arial"/>
          <w:b/>
          <w:lang w:eastAsia="en-US" w:bidi="en-US"/>
        </w:rPr>
        <w:t>SURVIVAL OF PURCHASER’S REPRESENTATIONS AND INDEMNIFICATION</w:t>
      </w:r>
    </w:p>
    <w:p w14:paraId="76C00F33" w14:textId="77777777" w:rsidR="00EB1EFB" w:rsidRPr="0047741D" w:rsidRDefault="00EB1EFB">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C00F34" w14:textId="77777777" w:rsidR="00EB1EFB" w:rsidRPr="0047741D" w:rsidRDefault="00494923" w:rsidP="00E55D05">
      <w:pPr>
        <w:keepNext/>
        <w:keepLines/>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lang w:eastAsia="en-US" w:bidi="en-US"/>
        </w:rPr>
      </w:pPr>
      <w:r w:rsidRPr="0047741D">
        <w:rPr>
          <w:rFonts w:eastAsia="Arial"/>
          <w:lang w:eastAsia="en-US" w:bidi="en-US"/>
        </w:rPr>
        <w:t>The covenants, representations and warranties of the Purchaser contained in this Agreement or contained in any document or certificate given pursuant thereto shall survive the Closing of the purchase and sale of the Equipment provided for herein and, notwithstanding such Closing, or any investigation made by or on behalf of the Vendor, shall continue in full force and effect for the benefit of the Vendor for a period of [NUMBER] years from the date hereof. There shall be no limit on the representations and warranties of the Vendor relating to title to the Equipment.</w:t>
      </w:r>
    </w:p>
    <w:p w14:paraId="76C00F35"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36" w14:textId="56361D28" w:rsidR="00EB1EFB" w:rsidRPr="0047741D" w:rsidRDefault="00494923" w:rsidP="00E55D05">
      <w:pPr>
        <w:keepNext/>
        <w:keepLines/>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lang w:eastAsia="en-US" w:bidi="en-US"/>
        </w:rPr>
      </w:pPr>
      <w:r w:rsidRPr="0047741D">
        <w:rPr>
          <w:rFonts w:eastAsia="Arial"/>
          <w:lang w:eastAsia="en-US" w:bidi="en-US"/>
        </w:rPr>
        <w:t xml:space="preserve">The Vendor shall </w:t>
      </w:r>
      <w:r w:rsidRPr="00824485">
        <w:rPr>
          <w:rFonts w:eastAsia="Arial"/>
          <w:noProof/>
          <w:lang w:eastAsia="en-US" w:bidi="en-US"/>
        </w:rPr>
        <w:t>indemni</w:t>
      </w:r>
      <w:r w:rsidR="00824485">
        <w:rPr>
          <w:rFonts w:eastAsia="Arial"/>
          <w:noProof/>
          <w:lang w:eastAsia="en-US" w:bidi="en-US"/>
        </w:rPr>
        <w:t>f</w:t>
      </w:r>
      <w:r w:rsidRPr="00824485">
        <w:rPr>
          <w:rFonts w:eastAsia="Arial"/>
          <w:noProof/>
          <w:lang w:eastAsia="en-US" w:bidi="en-US"/>
        </w:rPr>
        <w:t>y</w:t>
      </w:r>
      <w:r w:rsidRPr="0047741D">
        <w:rPr>
          <w:rFonts w:eastAsia="Arial"/>
          <w:lang w:eastAsia="en-US" w:bidi="en-US"/>
        </w:rPr>
        <w:t xml:space="preserve"> and save harmless the Purchaser, its directors, shareholders, officers and employees from and against any loss whatsoever, including all claims, demands, costs and expenses, arising out of, resulting from or pursuant to any breach of any representation, warranty or covenant of the Vendor contained in this Agreement.</w:t>
      </w:r>
    </w:p>
    <w:p w14:paraId="76C00F37"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38"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39" w14:textId="77777777" w:rsidR="00EB1EFB" w:rsidRPr="0047741D" w:rsidRDefault="00494923">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47741D">
        <w:rPr>
          <w:rFonts w:eastAsia="Arial"/>
          <w:b/>
          <w:lang w:eastAsia="en-US" w:bidi="en-US"/>
        </w:rPr>
        <w:t>POSSESSION OF EQUIPMENT</w:t>
      </w:r>
    </w:p>
    <w:p w14:paraId="76C00F3A"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3B" w14:textId="77777777" w:rsidR="00EB1EFB" w:rsidRPr="0047741D" w:rsidRDefault="0049492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The Vendor hereby agrees that the Purchaser shall have physical possession and ownership of the Equipment as of and from the close of this business today.</w:t>
      </w:r>
    </w:p>
    <w:p w14:paraId="76C00F3D" w14:textId="32EAEEA3" w:rsidR="00727CD7" w:rsidRDefault="00727CD7">
      <w:pPr>
        <w:spacing w:after="160" w:line="259" w:lineRule="auto"/>
        <w:rPr>
          <w:rFonts w:eastAsia="Arial"/>
          <w:lang w:eastAsia="en-US" w:bidi="en-US"/>
        </w:rPr>
      </w:pPr>
    </w:p>
    <w:p w14:paraId="7B9BB6BB"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3E" w14:textId="77777777" w:rsidR="00EB1EFB" w:rsidRPr="0047741D" w:rsidRDefault="00494923">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47741D">
        <w:rPr>
          <w:rFonts w:eastAsia="Arial"/>
          <w:b/>
          <w:lang w:eastAsia="en-US" w:bidi="en-US"/>
        </w:rPr>
        <w:t>NOTICES, REQUESTS, DEMANDS AND OTHER COMMUNICATIONS</w:t>
      </w:r>
    </w:p>
    <w:p w14:paraId="76C00F3F"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40" w14:textId="77777777" w:rsidR="00EB1EFB" w:rsidRPr="0047741D" w:rsidRDefault="00494923" w:rsidP="00E55D05">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Notices</w:t>
      </w:r>
    </w:p>
    <w:p w14:paraId="76C00F41" w14:textId="77777777" w:rsidR="00EB1EFB" w:rsidRPr="0047741D" w:rsidRDefault="00EB1EF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76C00F42" w14:textId="77777777" w:rsidR="00EB1EFB" w:rsidRPr="0047741D" w:rsidRDefault="00494923">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 xml:space="preserve">All notices, requests, demands and other communications hereunder shall be in writing with specific reference to this Agreement and shall be deemed to have been duly delivered on the date of delivery, if by hand, with a signed acknowledgement of receipt of delivery; on the </w:t>
      </w:r>
      <w:r w:rsidRPr="0047741D">
        <w:rPr>
          <w:rFonts w:ascii="Times New Roman" w:hAnsi="Times New Roman" w:cs="Times New Roman"/>
          <w:sz w:val="24"/>
          <w:szCs w:val="24"/>
          <w:lang w:eastAsia="fr-FR" w:bidi="fr-FR"/>
        </w:rPr>
        <w:t>[NUMBER]</w:t>
      </w:r>
      <w:r w:rsidRPr="0047741D">
        <w:rPr>
          <w:rFonts w:ascii="Times New Roman" w:hAnsi="Times New Roman" w:cs="Times New Roman"/>
          <w:sz w:val="24"/>
          <w:szCs w:val="24"/>
          <w:lang w:eastAsia="en-US" w:bidi="en-US"/>
        </w:rPr>
        <w:t xml:space="preserve"> business day after transmission, if sent by telex, telegraph or telecopier; or on the </w:t>
      </w:r>
      <w:r w:rsidRPr="0047741D">
        <w:rPr>
          <w:rFonts w:ascii="Times New Roman" w:hAnsi="Times New Roman" w:cs="Times New Roman"/>
          <w:sz w:val="24"/>
          <w:szCs w:val="24"/>
          <w:lang w:eastAsia="fr-FR" w:bidi="fr-FR"/>
        </w:rPr>
        <w:t>[NUMBER]</w:t>
      </w:r>
      <w:r w:rsidRPr="0047741D">
        <w:rPr>
          <w:rFonts w:ascii="Times New Roman" w:hAnsi="Times New Roman" w:cs="Times New Roman"/>
          <w:sz w:val="24"/>
          <w:szCs w:val="24"/>
          <w:lang w:eastAsia="en-US" w:bidi="en-US"/>
        </w:rPr>
        <w:t xml:space="preserve"> business day following the day on which it was mailed, sent by first class, certified or registered mail, if sent by mail, as follows:</w:t>
      </w:r>
    </w:p>
    <w:p w14:paraId="76C00F43"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44" w14:textId="77777777" w:rsidR="00EB1EFB" w:rsidRPr="0047741D" w:rsidRDefault="00494923">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in the case of the Vendor, addressed to:</w:t>
      </w:r>
    </w:p>
    <w:p w14:paraId="76C00F45" w14:textId="77777777" w:rsidR="00EB1EFB" w:rsidRPr="0047741D" w:rsidRDefault="00EB1EF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76C00F46" w14:textId="53BEEF98"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en-US" w:bidi="en-US"/>
        </w:rPr>
        <w:t>[</w:t>
      </w:r>
      <w:r w:rsidR="00EC36D4" w:rsidRPr="00EC36D4">
        <w:rPr>
          <w:rFonts w:eastAsia="Arial"/>
          <w:lang w:eastAsia="en-US" w:bidi="en-US"/>
        </w:rPr>
        <w:t>COMPANY NAME</w:t>
      </w:r>
      <w:r w:rsidRPr="0047741D">
        <w:rPr>
          <w:rFonts w:eastAsia="Arial"/>
          <w:lang w:eastAsia="en-US" w:bidi="en-US"/>
        </w:rPr>
        <w:t>]</w:t>
      </w:r>
    </w:p>
    <w:p w14:paraId="76C00F47" w14:textId="3F9B71B9"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en-US" w:bidi="en-US"/>
        </w:rPr>
        <w:t>[</w:t>
      </w:r>
      <w:r w:rsidR="00EC36D4">
        <w:rPr>
          <w:rFonts w:eastAsia="Arial"/>
          <w:lang w:eastAsia="en-US" w:bidi="en-US"/>
        </w:rPr>
        <w:t>ADDRESS</w:t>
      </w:r>
      <w:r w:rsidRPr="0047741D">
        <w:rPr>
          <w:rFonts w:eastAsia="Arial"/>
          <w:lang w:eastAsia="en-US" w:bidi="en-US"/>
        </w:rPr>
        <w:t>]</w:t>
      </w:r>
    </w:p>
    <w:p w14:paraId="76C00F48" w14:textId="0C7E85F1"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en-US" w:bidi="en-US"/>
        </w:rPr>
        <w:t>[STATE/PROVINCE]</w:t>
      </w:r>
    </w:p>
    <w:p w14:paraId="76C00F49" w14:textId="0F9876A3"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en-US" w:bidi="en-US"/>
        </w:rPr>
        <w:t>[</w:t>
      </w:r>
      <w:r w:rsidR="007F1784">
        <w:rPr>
          <w:rFonts w:eastAsia="Arial"/>
          <w:lang w:eastAsia="en-US" w:bidi="en-US"/>
        </w:rPr>
        <w:t>POSTAL CODE</w:t>
      </w:r>
      <w:r w:rsidRPr="0047741D">
        <w:rPr>
          <w:rFonts w:eastAsia="Arial"/>
          <w:lang w:eastAsia="en-US" w:bidi="en-US"/>
        </w:rPr>
        <w:t>]</w:t>
      </w:r>
    </w:p>
    <w:p w14:paraId="76C00F4A" w14:textId="77777777"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en-US" w:bidi="en-US"/>
        </w:rPr>
        <w:t>Attention: [INDIVIDUAL NAME]</w:t>
      </w:r>
    </w:p>
    <w:p w14:paraId="76C00F4B" w14:textId="77777777" w:rsidR="00EB1EFB" w:rsidRPr="0047741D" w:rsidRDefault="00EB1EF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6C00F4C" w14:textId="77777777" w:rsidR="00EB1EFB" w:rsidRPr="0047741D" w:rsidRDefault="00494923">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in the case of the Purchaser, addressed to:</w:t>
      </w:r>
    </w:p>
    <w:p w14:paraId="76C00F4D" w14:textId="77777777" w:rsidR="00EB1EFB" w:rsidRPr="0047741D" w:rsidRDefault="00EB1EF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6C00F4E" w14:textId="47B3A719"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fr-FR" w:bidi="fr-FR"/>
        </w:rPr>
        <w:t>[</w:t>
      </w:r>
      <w:r w:rsidR="00EC36D4" w:rsidRPr="00EC36D4">
        <w:rPr>
          <w:rFonts w:eastAsia="Arial"/>
          <w:lang w:eastAsia="en-US" w:bidi="en-US"/>
        </w:rPr>
        <w:t>COMPANY NAME</w:t>
      </w:r>
      <w:r w:rsidRPr="0047741D">
        <w:rPr>
          <w:rFonts w:eastAsia="Arial"/>
          <w:lang w:eastAsia="fr-FR" w:bidi="fr-FR"/>
        </w:rPr>
        <w:t>]</w:t>
      </w:r>
    </w:p>
    <w:p w14:paraId="76C00F4F" w14:textId="1E9A06DE"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fr-FR" w:bidi="fr-FR"/>
        </w:rPr>
        <w:t>[</w:t>
      </w:r>
      <w:r w:rsidR="00EC36D4">
        <w:rPr>
          <w:rFonts w:eastAsia="Arial"/>
          <w:lang w:eastAsia="en-US" w:bidi="en-US"/>
        </w:rPr>
        <w:t>ADDRESS</w:t>
      </w:r>
      <w:r w:rsidRPr="0047741D">
        <w:rPr>
          <w:rFonts w:eastAsia="Arial"/>
          <w:lang w:eastAsia="fr-FR" w:bidi="fr-FR"/>
        </w:rPr>
        <w:t>]</w:t>
      </w:r>
    </w:p>
    <w:p w14:paraId="76C00F50" w14:textId="43FFB876"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en-US" w:bidi="en-US"/>
        </w:rPr>
        <w:t>[STATE/PROVINCE]</w:t>
      </w:r>
    </w:p>
    <w:p w14:paraId="76C00F51" w14:textId="3839CEE6"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en-US" w:bidi="en-US"/>
        </w:rPr>
        <w:t>[</w:t>
      </w:r>
      <w:r w:rsidR="007F1784">
        <w:rPr>
          <w:rFonts w:eastAsia="Arial"/>
          <w:lang w:eastAsia="en-US" w:bidi="en-US"/>
        </w:rPr>
        <w:t>POSTAL CODE</w:t>
      </w:r>
      <w:r w:rsidRPr="0047741D">
        <w:rPr>
          <w:rFonts w:eastAsia="Arial"/>
          <w:lang w:eastAsia="en-US" w:bidi="en-US"/>
        </w:rPr>
        <w:t xml:space="preserve">], </w:t>
      </w:r>
    </w:p>
    <w:p w14:paraId="76C00F52" w14:textId="77777777"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en-US" w:bidi="en-US"/>
        </w:rPr>
        <w:t>Attention: [INDIVIDUAL NAME]</w:t>
      </w:r>
    </w:p>
    <w:p w14:paraId="76C00F53" w14:textId="77777777" w:rsidR="00EB1EFB" w:rsidRPr="0047741D" w:rsidRDefault="00EB1EF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6C00F54" w14:textId="77777777" w:rsidR="00EB1EFB" w:rsidRPr="0047741D" w:rsidRDefault="0049492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or such other address as the parties may from time to time advise the other party by notice in writing.</w:t>
      </w:r>
    </w:p>
    <w:p w14:paraId="76C00F55"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56" w14:textId="77777777" w:rsidR="00EB1EFB" w:rsidRPr="0047741D" w:rsidRDefault="00494923" w:rsidP="00E55D05">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Binding Contract</w:t>
      </w:r>
    </w:p>
    <w:p w14:paraId="76C00F57"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58" w14:textId="3BAC5787" w:rsidR="00EB1EFB" w:rsidRPr="0047741D" w:rsidRDefault="004949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47741D">
        <w:rPr>
          <w:rFonts w:eastAsia="Arial"/>
          <w:lang w:eastAsia="en-US" w:bidi="en-US"/>
        </w:rPr>
        <w:t xml:space="preserve">This Agreement shall </w:t>
      </w:r>
      <w:r w:rsidR="00EB2F27">
        <w:rPr>
          <w:rFonts w:eastAsia="Arial"/>
          <w:noProof/>
          <w:lang w:eastAsia="en-US" w:bidi="en-US"/>
        </w:rPr>
        <w:t>i</w:t>
      </w:r>
      <w:r w:rsidRPr="00EB2F27">
        <w:rPr>
          <w:rFonts w:eastAsia="Arial"/>
          <w:noProof/>
          <w:lang w:eastAsia="en-US" w:bidi="en-US"/>
        </w:rPr>
        <w:t>nure</w:t>
      </w:r>
      <w:r w:rsidRPr="0047741D">
        <w:rPr>
          <w:rFonts w:eastAsia="Arial"/>
          <w:lang w:eastAsia="en-US" w:bidi="en-US"/>
        </w:rPr>
        <w:t xml:space="preserve"> to the benefit of and be binding upon the [COMPANY NAME] hereto and their respective heirs, executors, legal representatives, successors and assigns.</w:t>
      </w:r>
    </w:p>
    <w:p w14:paraId="76C00F59"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5A" w14:textId="77777777" w:rsidR="00EB1EFB" w:rsidRPr="0047741D" w:rsidRDefault="00494923" w:rsidP="00E55D05">
      <w:pPr>
        <w:pStyle w:val="BodyTextIndent"/>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Entire Agreement</w:t>
      </w:r>
    </w:p>
    <w:p w14:paraId="76C00F5B"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5C" w14:textId="5DB29D1C" w:rsidR="00EB1EFB" w:rsidRPr="0047741D" w:rsidRDefault="00494923">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This Agreement contains the entire agreement between the parties with respect to the subject matter hereof and super</w:t>
      </w:r>
      <w:r w:rsidR="00C060CD">
        <w:rPr>
          <w:rFonts w:ascii="Times New Roman" w:eastAsia="Arial" w:hAnsi="Times New Roman" w:cs="Times New Roman"/>
          <w:sz w:val="24"/>
          <w:szCs w:val="24"/>
          <w:lang w:eastAsia="en-US" w:bidi="en-US"/>
        </w:rPr>
        <w:t>s</w:t>
      </w:r>
      <w:r w:rsidRPr="0047741D">
        <w:rPr>
          <w:rFonts w:ascii="Times New Roman" w:eastAsia="Arial" w:hAnsi="Times New Roman" w:cs="Times New Roman"/>
          <w:sz w:val="24"/>
          <w:szCs w:val="24"/>
          <w:lang w:eastAsia="en-US" w:bidi="en-US"/>
        </w:rPr>
        <w:t xml:space="preserve">edes all prior negotiations, agreements and </w:t>
      </w:r>
      <w:r w:rsidRPr="00C27F70">
        <w:rPr>
          <w:rFonts w:ascii="Times New Roman" w:eastAsia="Arial" w:hAnsi="Times New Roman" w:cs="Times New Roman"/>
          <w:noProof/>
          <w:sz w:val="24"/>
          <w:szCs w:val="24"/>
          <w:lang w:eastAsia="en-US" w:bidi="en-US"/>
        </w:rPr>
        <w:t>understandings</w:t>
      </w:r>
      <w:r w:rsidRPr="0047741D">
        <w:rPr>
          <w:rFonts w:ascii="Times New Roman" w:eastAsia="Arial" w:hAnsi="Times New Roman" w:cs="Times New Roman"/>
          <w:sz w:val="24"/>
          <w:szCs w:val="24"/>
          <w:lang w:eastAsia="en-US" w:bidi="en-US"/>
        </w:rPr>
        <w:t xml:space="preserve"> if any.</w:t>
      </w:r>
    </w:p>
    <w:p w14:paraId="76C00F5D"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5E" w14:textId="77777777" w:rsidR="00EB1EFB" w:rsidRPr="0047741D" w:rsidRDefault="00494923" w:rsidP="00E55D05">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Further Documents</w:t>
      </w:r>
    </w:p>
    <w:p w14:paraId="76C00F5F"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60" w14:textId="77777777" w:rsidR="00EB1EFB" w:rsidRPr="0047741D" w:rsidRDefault="004949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47741D">
        <w:rPr>
          <w:rFonts w:eastAsia="Arial"/>
          <w:lang w:eastAsia="en-US" w:bidi="en-US"/>
        </w:rPr>
        <w:t>The Vendor and the Purchaser will each execute and deliver such further documents and instruments and do such acts and things after the Effective Date as may be reasonably required by the other to carry out the intent and meaning of this Agreement.</w:t>
      </w:r>
    </w:p>
    <w:p w14:paraId="76C00F61"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62" w14:textId="77777777" w:rsidR="00EB1EFB" w:rsidRPr="0047741D" w:rsidRDefault="00494923" w:rsidP="00E55D05">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Headings</w:t>
      </w:r>
    </w:p>
    <w:p w14:paraId="76C00F63"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64" w14:textId="77777777" w:rsidR="00EB1EFB" w:rsidRPr="0047741D" w:rsidRDefault="004949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47741D">
        <w:rPr>
          <w:rFonts w:eastAsia="Arial"/>
          <w:lang w:eastAsia="en-US" w:bidi="en-US"/>
        </w:rPr>
        <w:t>This Agreement may be executed simultaneously in two or more counterparts each of which shall be deemed an original but all of which together shall constitute but one and the same instrument. The headings contained in this Agreement are for reference purposes only and shall not affect the meaning or interpretation of this Agreement.</w:t>
      </w:r>
    </w:p>
    <w:p w14:paraId="76C00F65"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66" w14:textId="77777777" w:rsidR="00EB1EFB" w:rsidRPr="0047741D" w:rsidRDefault="00494923" w:rsidP="00E55D05">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Interpretation</w:t>
      </w:r>
    </w:p>
    <w:p w14:paraId="76C00F67"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68" w14:textId="2E1EAFEB" w:rsidR="00EB1EFB" w:rsidRPr="0047741D" w:rsidRDefault="004949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47741D">
        <w:rPr>
          <w:rFonts w:eastAsia="Arial"/>
          <w:lang w:eastAsia="en-US" w:bidi="en-US"/>
        </w:rPr>
        <w:t xml:space="preserve">Each Article and Section of this Agreement, and any part </w:t>
      </w:r>
      <w:r w:rsidR="00D43B36" w:rsidRPr="00E511BA">
        <w:rPr>
          <w:rFonts w:eastAsia="Arial"/>
          <w:noProof/>
          <w:lang w:eastAsia="en-US" w:bidi="en-US"/>
        </w:rPr>
        <w:t>t</w:t>
      </w:r>
      <w:r w:rsidRPr="00E511BA">
        <w:rPr>
          <w:rFonts w:eastAsia="Arial"/>
          <w:noProof/>
          <w:lang w:eastAsia="en-US" w:bidi="en-US"/>
        </w:rPr>
        <w:t>hereof,</w:t>
      </w:r>
      <w:r w:rsidRPr="0047741D">
        <w:rPr>
          <w:rFonts w:eastAsia="Arial"/>
          <w:lang w:eastAsia="en-US" w:bidi="en-US"/>
        </w:rPr>
        <w:t xml:space="preserve"> shall be interpreted separately and the nullity of any Article or Section or any part thereof shall not render the remaining parts of the Agreement null.</w:t>
      </w:r>
    </w:p>
    <w:p w14:paraId="76C00F69"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6A" w14:textId="77777777" w:rsidR="00EB1EFB" w:rsidRPr="0047741D" w:rsidRDefault="00494923" w:rsidP="00E55D05">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Preamble</w:t>
      </w:r>
    </w:p>
    <w:p w14:paraId="76C00F6B"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6C" w14:textId="77777777" w:rsidR="00EB1EFB" w:rsidRPr="0047741D" w:rsidRDefault="004949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47741D">
        <w:rPr>
          <w:rFonts w:eastAsia="Arial"/>
          <w:lang w:eastAsia="en-US" w:bidi="en-US"/>
        </w:rPr>
        <w:t>The preamble forms an integral part of this Agreement.</w:t>
      </w:r>
    </w:p>
    <w:p w14:paraId="76C00F6D"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6E" w14:textId="77777777" w:rsidR="00EB1EFB" w:rsidRPr="0047741D" w:rsidRDefault="00494923" w:rsidP="00E55D05">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Applicable Law</w:t>
      </w:r>
    </w:p>
    <w:p w14:paraId="76C00F6F" w14:textId="77777777" w:rsidR="00EB1EFB" w:rsidRPr="0047741D" w:rsidRDefault="00EB1EF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76C00F70" w14:textId="520F3DB9" w:rsidR="00EB1EFB" w:rsidRPr="0047741D" w:rsidRDefault="004949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47741D">
        <w:rPr>
          <w:rFonts w:eastAsia="Arial"/>
          <w:lang w:eastAsia="en-US" w:bidi="en-US"/>
        </w:rPr>
        <w:t>This Agreement shall be governed by and construed in accordance with the [YOUR COUNTRY LAW] of the Country/State/Province of [COUNTRY/STATE/PROVINCE]. The two parties hereby irrevocably submit to the jurisdiction of the courts of the</w:t>
      </w:r>
      <w:r w:rsidR="009C1520">
        <w:rPr>
          <w:rFonts w:eastAsia="Arial"/>
          <w:lang w:eastAsia="en-US" w:bidi="en-US"/>
        </w:rPr>
        <w:t xml:space="preserve"> Province </w:t>
      </w:r>
      <w:r w:rsidRPr="0047741D">
        <w:rPr>
          <w:rFonts w:eastAsia="Arial"/>
          <w:lang w:eastAsia="en-US" w:bidi="en-US"/>
        </w:rPr>
        <w:t xml:space="preserve">of [STATE/PROVINCE] </w:t>
      </w:r>
      <w:commentRangeStart w:id="3"/>
      <w:r w:rsidRPr="009C1520">
        <w:rPr>
          <w:rFonts w:eastAsia="Arial"/>
          <w:i/>
          <w:lang w:eastAsia="en-US" w:bidi="en-US"/>
        </w:rPr>
        <w:t>in re</w:t>
      </w:r>
      <w:commentRangeEnd w:id="3"/>
      <w:r w:rsidR="009C1520">
        <w:rPr>
          <w:rStyle w:val="CommentReference"/>
        </w:rPr>
        <w:commentReference w:id="3"/>
      </w:r>
      <w:r w:rsidRPr="0047741D">
        <w:rPr>
          <w:rFonts w:eastAsia="Arial"/>
          <w:lang w:eastAsia="en-US" w:bidi="en-US"/>
        </w:rPr>
        <w:t>spect of all matters or disputes arising from this Agreement.</w:t>
      </w:r>
    </w:p>
    <w:p w14:paraId="76C00F71"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72" w14:textId="77777777" w:rsidR="00EB1EFB" w:rsidRPr="0047741D" w:rsidRDefault="00494923" w:rsidP="00E55D05">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Costs</w:t>
      </w:r>
    </w:p>
    <w:p w14:paraId="76C00F73"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74" w14:textId="77777777" w:rsidR="00EB1EFB" w:rsidRPr="0047741D" w:rsidRDefault="004949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47741D">
        <w:rPr>
          <w:rFonts w:eastAsia="Arial"/>
          <w:lang w:eastAsia="en-US" w:bidi="en-US"/>
        </w:rPr>
        <w:t>The Vendor and the Purchaser shall each bear and be responsible for all of its own costs and expenses, including legal fees, incurred in connection with this Agreement and the transaction hereby contemplated.</w:t>
      </w:r>
    </w:p>
    <w:p w14:paraId="76C00F75"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76" w14:textId="77777777" w:rsidR="00EB1EFB" w:rsidRPr="0047741D" w:rsidRDefault="00494923" w:rsidP="00E55D05">
      <w:pPr>
        <w:pStyle w:val="BodyTextIndent"/>
        <w:numPr>
          <w:ilvl w:val="1"/>
          <w:numId w:val="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92"/>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ime of Essence</w:t>
      </w:r>
    </w:p>
    <w:p w14:paraId="76C00F77"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78" w14:textId="77777777" w:rsidR="00EB1EFB" w:rsidRPr="0047741D" w:rsidRDefault="004949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47741D">
        <w:rPr>
          <w:rFonts w:eastAsia="Arial"/>
          <w:lang w:eastAsia="en-US" w:bidi="en-US"/>
        </w:rPr>
        <w:t>Time shall be of the essence of this Agreement.</w:t>
      </w:r>
    </w:p>
    <w:p w14:paraId="76C00F79"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7A" w14:textId="0F44BF00" w:rsidR="001955DC" w:rsidRDefault="001955DC">
      <w:pPr>
        <w:spacing w:after="160" w:line="259" w:lineRule="auto"/>
        <w:rPr>
          <w:rFonts w:eastAsia="Arial"/>
          <w:lang w:eastAsia="en-US" w:bidi="en-US"/>
        </w:rPr>
      </w:pPr>
      <w:r>
        <w:rPr>
          <w:rFonts w:eastAsia="Arial"/>
          <w:lang w:eastAsia="en-US" w:bidi="en-US"/>
        </w:rPr>
        <w:br w:type="page"/>
      </w:r>
    </w:p>
    <w:p w14:paraId="5B602BC1"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7B" w14:textId="77777777" w:rsidR="00EB1EFB" w:rsidRPr="0047741D" w:rsidRDefault="00494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IN WITNESS WHEREOF, each party to this agreement has caused it to be executed at [PLACE OF EXECUTION] on the date indicated above.</w:t>
      </w:r>
    </w:p>
    <w:p w14:paraId="76C00F7C" w14:textId="77777777" w:rsidR="00EB1EFB" w:rsidRPr="0047741D" w:rsidRDefault="00EB1EF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6C00F7D" w14:textId="77777777" w:rsidR="00EB1EFB" w:rsidRPr="0047741D" w:rsidRDefault="00EB1EF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6C00F7E" w14:textId="77777777" w:rsidR="00EB1EFB" w:rsidRPr="0047741D" w:rsidRDefault="00494923">
      <w:pPr>
        <w:pStyle w:val="Heading2"/>
        <w:keepNext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r w:rsidRPr="0047741D">
        <w:rPr>
          <w:rFonts w:ascii="Times New Roman" w:hAnsi="Times New Roman" w:cs="Times New Roman"/>
          <w:b w:val="0"/>
          <w:sz w:val="24"/>
          <w:szCs w:val="24"/>
          <w:lang w:eastAsia="en-US" w:bidi="en-US"/>
        </w:rPr>
        <w:t xml:space="preserve">VENDOR </w:t>
      </w:r>
      <w:r w:rsidRPr="0047741D">
        <w:rPr>
          <w:rFonts w:ascii="Times New Roman" w:hAnsi="Times New Roman" w:cs="Times New Roman"/>
          <w:b w:val="0"/>
          <w:sz w:val="24"/>
          <w:szCs w:val="24"/>
          <w:lang w:eastAsia="en-US" w:bidi="en-US"/>
        </w:rPr>
        <w:tab/>
      </w:r>
      <w:r w:rsidRPr="0047741D">
        <w:rPr>
          <w:rFonts w:ascii="Times New Roman" w:hAnsi="Times New Roman" w:cs="Times New Roman"/>
          <w:b w:val="0"/>
          <w:sz w:val="24"/>
          <w:szCs w:val="24"/>
          <w:lang w:eastAsia="en-US" w:bidi="en-US"/>
        </w:rPr>
        <w:tab/>
      </w:r>
      <w:r w:rsidRPr="0047741D">
        <w:rPr>
          <w:rFonts w:ascii="Times New Roman" w:hAnsi="Times New Roman" w:cs="Times New Roman"/>
          <w:b w:val="0"/>
          <w:sz w:val="24"/>
          <w:szCs w:val="24"/>
          <w:lang w:eastAsia="en-US" w:bidi="en-US"/>
        </w:rPr>
        <w:tab/>
      </w:r>
      <w:r w:rsidRPr="0047741D">
        <w:rPr>
          <w:rFonts w:ascii="Times New Roman" w:hAnsi="Times New Roman" w:cs="Times New Roman"/>
          <w:b w:val="0"/>
          <w:sz w:val="24"/>
          <w:szCs w:val="24"/>
          <w:lang w:eastAsia="en-US" w:bidi="en-US"/>
        </w:rPr>
        <w:tab/>
      </w:r>
      <w:r w:rsidRPr="0047741D">
        <w:rPr>
          <w:rFonts w:ascii="Times New Roman" w:hAnsi="Times New Roman" w:cs="Times New Roman"/>
          <w:b w:val="0"/>
          <w:sz w:val="24"/>
          <w:szCs w:val="24"/>
          <w:lang w:eastAsia="en-US" w:bidi="en-US"/>
        </w:rPr>
        <w:tab/>
      </w:r>
      <w:r w:rsidRPr="0047741D">
        <w:rPr>
          <w:rFonts w:ascii="Times New Roman" w:hAnsi="Times New Roman" w:cs="Times New Roman"/>
          <w:b w:val="0"/>
          <w:sz w:val="24"/>
          <w:szCs w:val="24"/>
          <w:lang w:eastAsia="en-US" w:bidi="en-US"/>
        </w:rPr>
        <w:tab/>
        <w:t>PURCHASER</w:t>
      </w:r>
    </w:p>
    <w:p w14:paraId="76C00F7F" w14:textId="77777777" w:rsidR="00EB1EFB" w:rsidRPr="0047741D" w:rsidRDefault="00EB1EF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6C00F80" w14:textId="77777777" w:rsidR="00EB1EFB" w:rsidRPr="0047741D" w:rsidRDefault="00EB1EF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6C00F81"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82" w14:textId="77777777" w:rsidR="00EB1EFB" w:rsidRPr="0047741D" w:rsidRDefault="00494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p>
    <w:p w14:paraId="76C00F83" w14:textId="36FFBD94" w:rsidR="00EB1EFB" w:rsidRPr="0047741D" w:rsidRDefault="00494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47741D">
        <w:rPr>
          <w:rFonts w:eastAsia="Arial"/>
          <w:color w:val="000000"/>
          <w:lang w:eastAsia="en-US" w:bidi="en-US"/>
        </w:rPr>
        <w:t>Authori</w:t>
      </w:r>
      <w:r w:rsidR="00306D5B" w:rsidRPr="0047741D">
        <w:rPr>
          <w:rFonts w:eastAsia="Arial"/>
          <w:color w:val="000000"/>
          <w:lang w:eastAsia="en-US" w:bidi="en-US"/>
        </w:rPr>
        <w:t>s</w:t>
      </w:r>
      <w:r w:rsidRPr="0047741D">
        <w:rPr>
          <w:rFonts w:eastAsia="Arial"/>
          <w:color w:val="000000"/>
          <w:lang w:eastAsia="en-US" w:bidi="en-US"/>
        </w:rPr>
        <w:t>ed Signature</w:t>
      </w:r>
      <w:r w:rsidRPr="0047741D">
        <w:rPr>
          <w:rFonts w:eastAsia="Arial"/>
          <w:color w:val="000000"/>
          <w:lang w:eastAsia="en-US" w:bidi="en-US"/>
        </w:rPr>
        <w:tab/>
      </w:r>
      <w:r w:rsidRPr="0047741D">
        <w:rPr>
          <w:rFonts w:eastAsia="Arial"/>
          <w:color w:val="000000"/>
          <w:lang w:eastAsia="en-US" w:bidi="en-US"/>
        </w:rPr>
        <w:tab/>
      </w:r>
      <w:r w:rsidRPr="0047741D">
        <w:rPr>
          <w:rFonts w:eastAsia="Arial"/>
          <w:color w:val="000000"/>
          <w:lang w:eastAsia="en-US" w:bidi="en-US"/>
        </w:rPr>
        <w:tab/>
      </w:r>
      <w:r w:rsidRPr="0047741D">
        <w:rPr>
          <w:rFonts w:eastAsia="Arial"/>
          <w:color w:val="000000"/>
          <w:lang w:eastAsia="en-US" w:bidi="en-US"/>
        </w:rPr>
        <w:tab/>
      </w:r>
      <w:r w:rsidRPr="0047741D">
        <w:rPr>
          <w:rFonts w:eastAsia="Arial"/>
          <w:color w:val="000000"/>
          <w:lang w:eastAsia="en-US" w:bidi="en-US"/>
        </w:rPr>
        <w:tab/>
        <w:t>Authori</w:t>
      </w:r>
      <w:r w:rsidR="00306D5B" w:rsidRPr="0047741D">
        <w:rPr>
          <w:rFonts w:eastAsia="Arial"/>
          <w:color w:val="000000"/>
          <w:lang w:eastAsia="en-US" w:bidi="en-US"/>
        </w:rPr>
        <w:t>s</w:t>
      </w:r>
      <w:r w:rsidRPr="0047741D">
        <w:rPr>
          <w:rFonts w:eastAsia="Arial"/>
          <w:color w:val="000000"/>
          <w:lang w:eastAsia="en-US" w:bidi="en-US"/>
        </w:rPr>
        <w:t>ed Signature</w:t>
      </w:r>
    </w:p>
    <w:p w14:paraId="76C00F84"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76C00F85" w14:textId="0C18A272" w:rsidR="00EB1EFB" w:rsidRPr="0047741D" w:rsidRDefault="00EB1EF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81CB46D" w14:textId="77777777" w:rsidR="00306D5B" w:rsidRPr="0047741D" w:rsidRDefault="00306D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76C00F86" w14:textId="77777777" w:rsidR="00EB1EFB" w:rsidRPr="0047741D" w:rsidRDefault="004949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47741D">
        <w:rPr>
          <w:rFonts w:eastAsia="Arial"/>
          <w:u w:val="single"/>
          <w:lang w:eastAsia="en-US" w:bidi="en-US"/>
        </w:rPr>
        <w:tab/>
      </w:r>
      <w:r w:rsidRPr="0047741D">
        <w:rPr>
          <w:rFonts w:eastAsia="Arial"/>
          <w:u w:val="single"/>
          <w:lang w:eastAsia="en-US" w:bidi="en-US"/>
        </w:rPr>
        <w:tab/>
      </w:r>
      <w:r w:rsidRPr="0047741D">
        <w:rPr>
          <w:rFonts w:eastAsia="Arial"/>
          <w:u w:val="single"/>
          <w:lang w:eastAsia="en-US" w:bidi="en-US"/>
        </w:rPr>
        <w:tab/>
      </w:r>
      <w:r w:rsidRPr="0047741D">
        <w:rPr>
          <w:rFonts w:eastAsia="Arial"/>
          <w:u w:val="single"/>
          <w:lang w:eastAsia="en-US" w:bidi="en-US"/>
        </w:rPr>
        <w:tab/>
      </w:r>
      <w:r w:rsidRPr="0047741D">
        <w:rPr>
          <w:rFonts w:eastAsia="Arial"/>
          <w:u w:val="single"/>
          <w:lang w:eastAsia="en-US" w:bidi="en-US"/>
        </w:rPr>
        <w:tab/>
      </w:r>
      <w:r w:rsidRPr="0047741D">
        <w:rPr>
          <w:rFonts w:eastAsia="Arial"/>
          <w:u w:val="single"/>
          <w:lang w:eastAsia="en-US" w:bidi="en-US"/>
        </w:rPr>
        <w:tab/>
      </w:r>
      <w:r w:rsidRPr="0047741D">
        <w:rPr>
          <w:rFonts w:eastAsia="Arial"/>
          <w:lang w:eastAsia="en-US" w:bidi="en-US"/>
        </w:rPr>
        <w:tab/>
      </w:r>
      <w:r w:rsidRPr="0047741D">
        <w:rPr>
          <w:rFonts w:eastAsia="Arial"/>
          <w:u w:val="single"/>
          <w:lang w:eastAsia="en-US" w:bidi="en-US"/>
        </w:rPr>
        <w:tab/>
      </w:r>
      <w:r w:rsidRPr="0047741D">
        <w:rPr>
          <w:rFonts w:eastAsia="Arial"/>
          <w:u w:val="single"/>
          <w:lang w:eastAsia="en-US" w:bidi="en-US"/>
        </w:rPr>
        <w:tab/>
      </w:r>
      <w:r w:rsidRPr="0047741D">
        <w:rPr>
          <w:rFonts w:eastAsia="Arial"/>
          <w:u w:val="single"/>
          <w:lang w:eastAsia="en-US" w:bidi="en-US"/>
        </w:rPr>
        <w:tab/>
      </w:r>
      <w:r w:rsidRPr="0047741D">
        <w:rPr>
          <w:rFonts w:eastAsia="Arial"/>
          <w:u w:val="single"/>
          <w:lang w:eastAsia="en-US" w:bidi="en-US"/>
        </w:rPr>
        <w:tab/>
      </w:r>
      <w:r w:rsidRPr="0047741D">
        <w:rPr>
          <w:rFonts w:eastAsia="Arial"/>
          <w:u w:val="single"/>
          <w:lang w:eastAsia="en-US" w:bidi="en-US"/>
        </w:rPr>
        <w:tab/>
      </w:r>
      <w:r w:rsidRPr="0047741D">
        <w:rPr>
          <w:rFonts w:eastAsia="Arial"/>
          <w:u w:val="single"/>
          <w:lang w:eastAsia="en-US" w:bidi="en-US"/>
        </w:rPr>
        <w:tab/>
      </w:r>
    </w:p>
    <w:p w14:paraId="76C00F87" w14:textId="77777777" w:rsidR="00EB1EFB" w:rsidRPr="0047741D" w:rsidRDefault="0049492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47741D">
        <w:rPr>
          <w:rFonts w:eastAsia="Arial"/>
          <w:color w:val="000000"/>
          <w:lang w:eastAsia="en-US" w:bidi="en-US"/>
        </w:rPr>
        <w:t>Print Name and Title</w:t>
      </w:r>
      <w:r w:rsidRPr="0047741D">
        <w:rPr>
          <w:rFonts w:eastAsia="Arial"/>
          <w:color w:val="000000"/>
          <w:lang w:eastAsia="en-US" w:bidi="en-US"/>
        </w:rPr>
        <w:tab/>
      </w:r>
      <w:r w:rsidRPr="0047741D">
        <w:rPr>
          <w:rFonts w:eastAsia="Arial"/>
          <w:color w:val="000000"/>
          <w:lang w:eastAsia="en-US" w:bidi="en-US"/>
        </w:rPr>
        <w:tab/>
      </w:r>
      <w:r w:rsidRPr="0047741D">
        <w:rPr>
          <w:rFonts w:eastAsia="Arial"/>
          <w:color w:val="000000"/>
          <w:lang w:eastAsia="en-US" w:bidi="en-US"/>
        </w:rPr>
        <w:tab/>
      </w:r>
      <w:r w:rsidRPr="0047741D">
        <w:rPr>
          <w:rFonts w:eastAsia="Arial"/>
          <w:color w:val="000000"/>
          <w:lang w:eastAsia="en-US" w:bidi="en-US"/>
        </w:rPr>
        <w:tab/>
      </w:r>
      <w:r w:rsidRPr="0047741D">
        <w:rPr>
          <w:rFonts w:eastAsia="Arial"/>
          <w:color w:val="000000"/>
          <w:lang w:eastAsia="en-US" w:bidi="en-US"/>
        </w:rPr>
        <w:tab/>
        <w:t>Print Name and Title</w:t>
      </w:r>
    </w:p>
    <w:p w14:paraId="76C00F88"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89"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8A" w14:textId="0152129A" w:rsidR="00EB1EFB" w:rsidRPr="0047741D" w:rsidRDefault="0049492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eastAsia="en-US" w:bidi="en-US"/>
        </w:rPr>
      </w:pPr>
      <w:r w:rsidRPr="0047741D">
        <w:rPr>
          <w:rFonts w:eastAsia="Arial"/>
          <w:lang w:eastAsia="en-US" w:bidi="en-US"/>
        </w:rPr>
        <w:br w:type="page"/>
      </w:r>
      <w:r w:rsidR="00BD4D22" w:rsidRPr="0047741D">
        <w:rPr>
          <w:rFonts w:eastAsia="Arial"/>
          <w:b/>
          <w:u w:val="single"/>
          <w:lang w:eastAsia="en-US" w:bidi="en-US"/>
        </w:rPr>
        <w:t>APPENDIX</w:t>
      </w:r>
      <w:r w:rsidRPr="0047741D">
        <w:rPr>
          <w:rFonts w:eastAsia="Arial"/>
          <w:b/>
          <w:u w:val="single"/>
          <w:lang w:eastAsia="en-US" w:bidi="en-US"/>
        </w:rPr>
        <w:t xml:space="preserve"> A</w:t>
      </w:r>
    </w:p>
    <w:p w14:paraId="76C00F8B" w14:textId="77777777" w:rsidR="00EB1EFB" w:rsidRPr="0047741D" w:rsidRDefault="00494923">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u w:val="single"/>
          <w:lang w:eastAsia="en-US" w:bidi="en-US"/>
        </w:rPr>
      </w:pPr>
      <w:r w:rsidRPr="0047741D">
        <w:rPr>
          <w:rFonts w:ascii="Times New Roman" w:hAnsi="Times New Roman" w:cs="Times New Roman"/>
          <w:sz w:val="24"/>
          <w:szCs w:val="24"/>
          <w:u w:val="single"/>
          <w:lang w:eastAsia="en-US" w:bidi="en-US"/>
        </w:rPr>
        <w:t>LIST OF EQUIPMENT</w:t>
      </w:r>
    </w:p>
    <w:p w14:paraId="76C00F8C"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eastAsia="en-US" w:bidi="en-US"/>
        </w:rPr>
      </w:pPr>
    </w:p>
    <w:sectPr w:rsidR="00EB1EFB" w:rsidRPr="0047741D">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9:00:00Z" w:initials="A">
    <w:p w14:paraId="591C3FAD" w14:textId="5A41C22D" w:rsidR="009C1520" w:rsidRDefault="009C152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9:00:00Z" w:initials="A">
    <w:p w14:paraId="060A1A29" w14:textId="28BB60F5" w:rsidR="009C1520" w:rsidRDefault="009C152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1C3FAD" w15:done="0"/>
  <w15:commentEx w15:paraId="060A1A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1C3FAD" w16cid:durableId="1FBBD938"/>
  <w16cid:commentId w16cid:paraId="060A1A29" w16cid:durableId="1FBBD9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29D09A" w14:textId="77777777" w:rsidR="009B3F66" w:rsidRDefault="009B3F66">
      <w:r>
        <w:separator/>
      </w:r>
    </w:p>
  </w:endnote>
  <w:endnote w:type="continuationSeparator" w:id="0">
    <w:p w14:paraId="2A711231" w14:textId="77777777" w:rsidR="009B3F66" w:rsidRDefault="009B3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00F90" w14:textId="4D85F411" w:rsidR="00EB1EFB" w:rsidRDefault="00494923">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Equipment Purchase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46C7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C46C79">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A07D3" w14:textId="77777777" w:rsidR="009B3F66" w:rsidRDefault="009B3F66">
      <w:r>
        <w:separator/>
      </w:r>
    </w:p>
  </w:footnote>
  <w:footnote w:type="continuationSeparator" w:id="0">
    <w:p w14:paraId="0092152B" w14:textId="77777777" w:rsidR="009B3F66" w:rsidRDefault="009B3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00F8F" w14:textId="77777777" w:rsidR="00EB1EFB" w:rsidRDefault="00EB1EFB">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017092"/>
    <w:multiLevelType w:val="multilevel"/>
    <w:tmpl w:val="ABC66060"/>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410653E9"/>
    <w:multiLevelType w:val="multilevel"/>
    <w:tmpl w:val="B8A2D140"/>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46544462"/>
    <w:multiLevelType w:val="multilevel"/>
    <w:tmpl w:val="6B589BE0"/>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57EE1567"/>
    <w:multiLevelType w:val="multilevel"/>
    <w:tmpl w:val="8EAAAFEC"/>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60AF6BC3"/>
    <w:multiLevelType w:val="multilevel"/>
    <w:tmpl w:val="C0A64168"/>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3"/>
  </w:num>
  <w:num w:numId="3">
    <w:abstractNumId w:val="3"/>
    <w:lvlOverride w:ilvl="1">
      <w:lvl w:ilvl="1">
        <w:start w:val="1"/>
        <w:numFmt w:val="decimal"/>
        <w:lvlText w:val="%1.%2."/>
        <w:lvlJc w:val="left"/>
        <w:pPr>
          <w:tabs>
            <w:tab w:val="num" w:pos="788"/>
          </w:tabs>
          <w:ind w:left="788" w:hanging="431"/>
        </w:pPr>
        <w:rPr>
          <w:rFonts w:ascii="Arial" w:eastAsia="Arial" w:hAnsi="Arial" w:cs="Arial" w:hint="default"/>
          <w:b w:val="0"/>
          <w:i w:val="0"/>
          <w:strike w:val="0"/>
          <w:color w:val="auto"/>
          <w:position w:val="0"/>
          <w:sz w:val="20"/>
          <w:u w:val="none"/>
          <w:shd w:val="clear" w:color="auto" w:fill="auto"/>
        </w:rPr>
      </w:lvl>
    </w:lvlOverride>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S2MDM2NDUzNbKwMLVQ0lEKTi0uzszPAykwqQUAQFliSywAAAA="/>
    <w:docVar w:name="Description" w:val="Use this template should your company wish to employ a consultant who will consult with employees concerning matters relating to the management and organisation of the company. You may also find other compensation and benefits related document templates to use here https://www.templateguru.co.za/documents/consultants-contractors/ and other Human Resources templates here https://www.templateguru.co.za/templates/finance-accounting/"/>
    <w:docVar w:name="Excerpt" w:val="The Company hereby employs the consultant to perform the following services in accordance_x000a_with the terms and conditions set forth in this agreement: The consultant will consult with the_x000a_officers and employees of the company concerning matters relating to the management and_x000a_organization of the company, their financial policies, the terms and conditions of employment,_x000a_and generally any matter arising out of the business affairs of the company."/>
    <w:docVar w:name="Source" w:val="www.lawyers-in-usa.com"/>
    <w:docVar w:name="Tags" w:val="consulting, agreement, consultants, contractors, business documents, entrepreneurship, entrepreneur, consulting agreement template, consulting agreement example"/>
  </w:docVars>
  <w:rsids>
    <w:rsidRoot w:val="00EB1EFB"/>
    <w:rsid w:val="000108E7"/>
    <w:rsid w:val="00051ED1"/>
    <w:rsid w:val="000F19DD"/>
    <w:rsid w:val="001955DC"/>
    <w:rsid w:val="001B0146"/>
    <w:rsid w:val="002648BD"/>
    <w:rsid w:val="002D3A90"/>
    <w:rsid w:val="00304188"/>
    <w:rsid w:val="00306D5B"/>
    <w:rsid w:val="0042592A"/>
    <w:rsid w:val="00446705"/>
    <w:rsid w:val="0047741D"/>
    <w:rsid w:val="0048059A"/>
    <w:rsid w:val="00494923"/>
    <w:rsid w:val="004C658F"/>
    <w:rsid w:val="005C5483"/>
    <w:rsid w:val="005E0A22"/>
    <w:rsid w:val="00657F16"/>
    <w:rsid w:val="006A0F7E"/>
    <w:rsid w:val="006B10D1"/>
    <w:rsid w:val="006D10A4"/>
    <w:rsid w:val="006D71C0"/>
    <w:rsid w:val="00707CBF"/>
    <w:rsid w:val="00720BC2"/>
    <w:rsid w:val="00727CD7"/>
    <w:rsid w:val="007E76C3"/>
    <w:rsid w:val="007F1784"/>
    <w:rsid w:val="00824485"/>
    <w:rsid w:val="00850863"/>
    <w:rsid w:val="008C511A"/>
    <w:rsid w:val="00901BC7"/>
    <w:rsid w:val="009B1C60"/>
    <w:rsid w:val="009B3F66"/>
    <w:rsid w:val="009C1520"/>
    <w:rsid w:val="009D3B74"/>
    <w:rsid w:val="00AA42E1"/>
    <w:rsid w:val="00B23A7B"/>
    <w:rsid w:val="00BD4D22"/>
    <w:rsid w:val="00C060CD"/>
    <w:rsid w:val="00C12C36"/>
    <w:rsid w:val="00C27F70"/>
    <w:rsid w:val="00C46C79"/>
    <w:rsid w:val="00C512E0"/>
    <w:rsid w:val="00C774FE"/>
    <w:rsid w:val="00CA3880"/>
    <w:rsid w:val="00D43B36"/>
    <w:rsid w:val="00D9186B"/>
    <w:rsid w:val="00DE4865"/>
    <w:rsid w:val="00E0407F"/>
    <w:rsid w:val="00E511BA"/>
    <w:rsid w:val="00E55D05"/>
    <w:rsid w:val="00E616D2"/>
    <w:rsid w:val="00E71843"/>
    <w:rsid w:val="00E855B5"/>
    <w:rsid w:val="00EA4673"/>
    <w:rsid w:val="00EB1EFB"/>
    <w:rsid w:val="00EB2F27"/>
    <w:rsid w:val="00EC36D4"/>
    <w:rsid w:val="00F025C9"/>
    <w:rsid w:val="00FD4C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6C00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widowControl w:val="0"/>
      <w:jc w:val="both"/>
      <w:outlineLvl w:val="1"/>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next w:val="Heading2"/>
    <w:qFormat/>
    <w:pPr>
      <w:ind w:left="72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BodyTextIndent3">
    <w:name w:val="Body Text Indent 3"/>
    <w:basedOn w:val="Normal"/>
    <w:qFormat/>
    <w:pPr>
      <w:ind w:left="720"/>
    </w:pPr>
    <w:rPr>
      <w:rFonts w:ascii="Arial" w:eastAsia="Arial" w:hAnsi="Arial" w:cs="Arial"/>
      <w:sz w:val="20"/>
      <w:szCs w:val="20"/>
    </w:rPr>
  </w:style>
  <w:style w:type="character" w:styleId="CommentReference">
    <w:name w:val="annotation reference"/>
    <w:basedOn w:val="DefaultParagraphFont"/>
    <w:uiPriority w:val="99"/>
    <w:semiHidden/>
    <w:unhideWhenUsed/>
    <w:rsid w:val="009C1520"/>
    <w:rPr>
      <w:sz w:val="16"/>
      <w:szCs w:val="16"/>
    </w:rPr>
  </w:style>
  <w:style w:type="paragraph" w:styleId="CommentText">
    <w:name w:val="annotation text"/>
    <w:basedOn w:val="Normal"/>
    <w:link w:val="CommentTextChar"/>
    <w:uiPriority w:val="99"/>
    <w:semiHidden/>
    <w:unhideWhenUsed/>
    <w:rsid w:val="009C1520"/>
    <w:rPr>
      <w:sz w:val="20"/>
      <w:szCs w:val="20"/>
    </w:rPr>
  </w:style>
  <w:style w:type="character" w:customStyle="1" w:styleId="CommentTextChar">
    <w:name w:val="Comment Text Char"/>
    <w:basedOn w:val="DefaultParagraphFont"/>
    <w:link w:val="CommentText"/>
    <w:uiPriority w:val="99"/>
    <w:semiHidden/>
    <w:rsid w:val="009C1520"/>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9C1520"/>
    <w:rPr>
      <w:b/>
      <w:bCs/>
    </w:rPr>
  </w:style>
  <w:style w:type="character" w:customStyle="1" w:styleId="CommentSubjectChar">
    <w:name w:val="Comment Subject Char"/>
    <w:basedOn w:val="CommentTextChar"/>
    <w:link w:val="CommentSubject"/>
    <w:uiPriority w:val="99"/>
    <w:semiHidden/>
    <w:rsid w:val="009C1520"/>
    <w:rPr>
      <w:rFonts w:ascii="Times New Roman"/>
      <w:b/>
      <w:bCs/>
      <w:sz w:val="20"/>
      <w:lang w:eastAsia="x-none"/>
    </w:rPr>
  </w:style>
  <w:style w:type="paragraph" w:styleId="BalloonText">
    <w:name w:val="Balloon Text"/>
    <w:basedOn w:val="Normal"/>
    <w:link w:val="BalloonTextChar"/>
    <w:uiPriority w:val="99"/>
    <w:semiHidden/>
    <w:unhideWhenUsed/>
    <w:rsid w:val="00051E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ED1"/>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961</Words>
  <Characters>10651</Characters>
  <Application>Microsoft Office Word</Application>
  <DocSecurity>0</DocSecurity>
  <Lines>289</Lines>
  <Paragraphs>82</Paragraphs>
  <ScaleCrop>false</ScaleCrop>
  <HeadingPairs>
    <vt:vector size="2" baseType="variant">
      <vt:variant>
        <vt:lpstr>Title</vt:lpstr>
      </vt:variant>
      <vt:variant>
        <vt:i4>1</vt:i4>
      </vt:variant>
    </vt:vector>
  </HeadingPairs>
  <TitlesOfParts>
    <vt:vector size="1" baseType="lpstr">
      <vt:lpstr>EQUIPMENT PURCHASE AGREEMENT</vt:lpstr>
    </vt:vector>
  </TitlesOfParts>
  <Company/>
  <LinksUpToDate>false</LinksUpToDate>
  <CharactersWithSpaces>1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09:31:00Z</dcterms:created>
  <dcterms:modified xsi:type="dcterms:W3CDTF">2019-10-21T19:15:00Z</dcterms:modified>
  <cp:category/>
</cp:coreProperties>
</file>